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58D99" w14:textId="27BE8E6F" w:rsidR="0031186E" w:rsidRPr="0091491F" w:rsidRDefault="00874D25" w:rsidP="00BE2A16">
      <w:pPr>
        <w:pStyle w:val="Heading1"/>
        <w:rPr>
          <w:rFonts w:ascii="Adobe Clean" w:hAnsi="Adobe Clean"/>
          <w:color w:val="800000"/>
          <w:sz w:val="24"/>
          <w:szCs w:val="24"/>
        </w:rPr>
      </w:pPr>
      <w:r w:rsidRPr="0091491F">
        <w:rPr>
          <w:rFonts w:ascii="Adobe Clean" w:hAnsi="Adobe Clean"/>
          <w:noProof/>
          <w:color w:val="800000"/>
          <w:sz w:val="24"/>
          <w:szCs w:val="24"/>
        </w:rPr>
        <w:drawing>
          <wp:anchor distT="0" distB="0" distL="114300" distR="114300" simplePos="0" relativeHeight="251657728" behindDoc="0" locked="0" layoutInCell="1" allowOverlap="1" wp14:anchorId="623B55D7" wp14:editId="59B2499A">
            <wp:simplePos x="0" y="0"/>
            <wp:positionH relativeFrom="column">
              <wp:posOffset>2056765</wp:posOffset>
            </wp:positionH>
            <wp:positionV relativeFrom="paragraph">
              <wp:posOffset>-533400</wp:posOffset>
            </wp:positionV>
            <wp:extent cx="1238250" cy="563245"/>
            <wp:effectExtent l="0" t="0" r="0" b="0"/>
            <wp:wrapSquare wrapText="bothSides"/>
            <wp:docPr id="25" name="Picture 25" descr="logo and glob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ogo and glob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561182" w14:textId="77777777" w:rsidR="0031186E" w:rsidRPr="0091491F" w:rsidRDefault="0076578D" w:rsidP="0031186E">
      <w:pPr>
        <w:pStyle w:val="Heading1"/>
        <w:jc w:val="center"/>
        <w:rPr>
          <w:rFonts w:ascii="Adobe Clean" w:hAnsi="Adobe Clean"/>
          <w:color w:val="800000"/>
          <w:sz w:val="24"/>
          <w:szCs w:val="24"/>
          <w:u w:val="single"/>
        </w:rPr>
      </w:pPr>
      <w:r w:rsidRPr="0091491F">
        <w:rPr>
          <w:rFonts w:ascii="Adobe Clean" w:hAnsi="Adobe Clean"/>
          <w:color w:val="800000"/>
          <w:sz w:val="24"/>
          <w:szCs w:val="24"/>
          <w:u w:val="single"/>
        </w:rPr>
        <w:t>Expression of Interest</w:t>
      </w:r>
    </w:p>
    <w:p w14:paraId="45EA636B" w14:textId="77777777" w:rsidR="006E6D07" w:rsidRPr="0091491F" w:rsidRDefault="00B008AF" w:rsidP="0087553F">
      <w:pPr>
        <w:pStyle w:val="Heading1"/>
        <w:rPr>
          <w:rFonts w:ascii="Adobe Clean" w:hAnsi="Adobe Clean"/>
          <w:sz w:val="24"/>
          <w:szCs w:val="24"/>
        </w:rPr>
      </w:pPr>
      <w:r w:rsidRPr="0091491F">
        <w:rPr>
          <w:rFonts w:ascii="Adobe Clean" w:hAnsi="Adobe Clean"/>
          <w:sz w:val="24"/>
          <w:szCs w:val="24"/>
        </w:rPr>
        <w:t xml:space="preserve">Team </w:t>
      </w:r>
      <w:r w:rsidR="0076578D" w:rsidRPr="0091491F">
        <w:rPr>
          <w:rFonts w:ascii="Adobe Clean" w:hAnsi="Adobe Clean"/>
          <w:sz w:val="24"/>
          <w:szCs w:val="24"/>
        </w:rPr>
        <w:t>Information</w:t>
      </w:r>
    </w:p>
    <w:tbl>
      <w:tblPr>
        <w:tblW w:w="10738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7"/>
        <w:gridCol w:w="2353"/>
        <w:gridCol w:w="1901"/>
        <w:gridCol w:w="1842"/>
        <w:gridCol w:w="3945"/>
      </w:tblGrid>
      <w:tr w:rsidR="00586815" w:rsidRPr="0091491F" w14:paraId="04158CBD" w14:textId="77777777" w:rsidTr="0091491F">
        <w:tc>
          <w:tcPr>
            <w:tcW w:w="698" w:type="dxa"/>
            <w:vAlign w:val="center"/>
          </w:tcPr>
          <w:p w14:paraId="4BF4ECBE" w14:textId="77777777" w:rsidR="00586815" w:rsidRPr="0091491F" w:rsidRDefault="00586815" w:rsidP="00374E72">
            <w:pPr>
              <w:tabs>
                <w:tab w:val="left" w:pos="3330"/>
              </w:tabs>
              <w:rPr>
                <w:rFonts w:ascii="Adobe Clean" w:hAnsi="Adobe Clean" w:cs="Arial"/>
                <w:b/>
                <w:i/>
              </w:rPr>
            </w:pPr>
            <w:r w:rsidRPr="0091491F">
              <w:rPr>
                <w:rFonts w:ascii="Adobe Clean" w:hAnsi="Adobe Clean" w:cs="Arial"/>
                <w:b/>
                <w:i/>
              </w:rPr>
              <w:t>No.</w:t>
            </w:r>
          </w:p>
        </w:tc>
        <w:tc>
          <w:tcPr>
            <w:tcW w:w="2519" w:type="dxa"/>
            <w:vAlign w:val="center"/>
          </w:tcPr>
          <w:p w14:paraId="0E2B0BF2" w14:textId="77777777" w:rsidR="00586815" w:rsidRPr="0091491F" w:rsidRDefault="00586815" w:rsidP="00374E72">
            <w:pPr>
              <w:tabs>
                <w:tab w:val="left" w:pos="3330"/>
              </w:tabs>
              <w:rPr>
                <w:rFonts w:ascii="Adobe Clean" w:hAnsi="Adobe Clean" w:cs="Arial"/>
                <w:b/>
                <w:i/>
              </w:rPr>
            </w:pPr>
            <w:r w:rsidRPr="0091491F">
              <w:rPr>
                <w:rFonts w:ascii="Adobe Clean" w:hAnsi="Adobe Clean" w:cs="Arial"/>
                <w:b/>
                <w:i/>
              </w:rPr>
              <w:t>Student Name</w:t>
            </w:r>
          </w:p>
        </w:tc>
        <w:tc>
          <w:tcPr>
            <w:tcW w:w="1734" w:type="dxa"/>
            <w:vAlign w:val="center"/>
          </w:tcPr>
          <w:p w14:paraId="2475EB01" w14:textId="77777777" w:rsidR="00586815" w:rsidRPr="0091491F" w:rsidRDefault="00B2007F" w:rsidP="00374E72">
            <w:pPr>
              <w:tabs>
                <w:tab w:val="left" w:pos="3330"/>
              </w:tabs>
              <w:rPr>
                <w:rFonts w:ascii="Adobe Clean" w:hAnsi="Adobe Clean" w:cs="Arial"/>
                <w:b/>
                <w:i/>
              </w:rPr>
            </w:pPr>
            <w:r w:rsidRPr="0091491F">
              <w:rPr>
                <w:rFonts w:ascii="Adobe Clean" w:hAnsi="Adobe Clean" w:cs="Arial"/>
                <w:b/>
                <w:i/>
              </w:rPr>
              <w:t>PG</w:t>
            </w:r>
            <w:r w:rsidR="00586815" w:rsidRPr="0091491F">
              <w:rPr>
                <w:rFonts w:ascii="Adobe Clean" w:hAnsi="Adobe Clean" w:cs="Arial"/>
                <w:b/>
                <w:i/>
              </w:rPr>
              <w:t>ID</w:t>
            </w:r>
          </w:p>
        </w:tc>
        <w:tc>
          <w:tcPr>
            <w:tcW w:w="1842" w:type="dxa"/>
            <w:vAlign w:val="center"/>
          </w:tcPr>
          <w:p w14:paraId="5AC53FA8" w14:textId="77777777" w:rsidR="00586815" w:rsidRPr="0091491F" w:rsidRDefault="00586815" w:rsidP="00374E72">
            <w:pPr>
              <w:tabs>
                <w:tab w:val="left" w:pos="3330"/>
              </w:tabs>
              <w:rPr>
                <w:rFonts w:ascii="Adobe Clean" w:hAnsi="Adobe Clean" w:cs="Arial"/>
                <w:b/>
                <w:i/>
              </w:rPr>
            </w:pPr>
            <w:r w:rsidRPr="0091491F">
              <w:rPr>
                <w:rFonts w:ascii="Adobe Clean" w:hAnsi="Adobe Clean" w:cs="Arial"/>
                <w:b/>
                <w:i/>
              </w:rPr>
              <w:t>Mobile No.</w:t>
            </w:r>
          </w:p>
        </w:tc>
        <w:tc>
          <w:tcPr>
            <w:tcW w:w="3945" w:type="dxa"/>
          </w:tcPr>
          <w:p w14:paraId="5C27F602" w14:textId="77777777" w:rsidR="00586815" w:rsidRPr="0091491F" w:rsidRDefault="007E45D5" w:rsidP="00586815">
            <w:pPr>
              <w:tabs>
                <w:tab w:val="left" w:pos="3330"/>
              </w:tabs>
              <w:jc w:val="center"/>
              <w:rPr>
                <w:rFonts w:ascii="Adobe Clean" w:hAnsi="Adobe Clean" w:cs="Arial"/>
                <w:b/>
                <w:i/>
              </w:rPr>
            </w:pPr>
            <w:r w:rsidRPr="0091491F">
              <w:rPr>
                <w:rFonts w:ascii="Adobe Clean" w:hAnsi="Adobe Clean" w:cs="Arial"/>
                <w:b/>
                <w:i/>
              </w:rPr>
              <w:t>CBA Email ID</w:t>
            </w:r>
          </w:p>
        </w:tc>
      </w:tr>
      <w:tr w:rsidR="00690BDC" w:rsidRPr="0091491F" w14:paraId="60CD9B3D" w14:textId="77777777" w:rsidTr="0091491F">
        <w:tc>
          <w:tcPr>
            <w:tcW w:w="698" w:type="dxa"/>
          </w:tcPr>
          <w:p w14:paraId="49C4D240" w14:textId="77777777" w:rsidR="00690BDC" w:rsidRPr="0091491F" w:rsidRDefault="00690BDC" w:rsidP="00BA0854">
            <w:pPr>
              <w:tabs>
                <w:tab w:val="left" w:pos="3330"/>
              </w:tabs>
              <w:ind w:left="360"/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1</w:t>
            </w:r>
          </w:p>
        </w:tc>
        <w:tc>
          <w:tcPr>
            <w:tcW w:w="2519" w:type="dxa"/>
          </w:tcPr>
          <w:p w14:paraId="1EC2C5CE" w14:textId="24A26F79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 xml:space="preserve">Vikash </w:t>
            </w:r>
            <w:r w:rsidR="00822992" w:rsidRPr="0091491F">
              <w:rPr>
                <w:rFonts w:ascii="Adobe Clean" w:hAnsi="Adobe Clean"/>
                <w:color w:val="000000"/>
              </w:rPr>
              <w:t>Singh Negi</w:t>
            </w:r>
          </w:p>
        </w:tc>
        <w:tc>
          <w:tcPr>
            <w:tcW w:w="1734" w:type="dxa"/>
          </w:tcPr>
          <w:p w14:paraId="312B4089" w14:textId="2D08698B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11810048             </w:t>
            </w:r>
          </w:p>
        </w:tc>
        <w:tc>
          <w:tcPr>
            <w:tcW w:w="1842" w:type="dxa"/>
          </w:tcPr>
          <w:p w14:paraId="6357934C" w14:textId="4341C54E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+919560513000  </w:t>
            </w:r>
          </w:p>
        </w:tc>
        <w:tc>
          <w:tcPr>
            <w:tcW w:w="3945" w:type="dxa"/>
          </w:tcPr>
          <w:p w14:paraId="31BAA80C" w14:textId="1E6B9927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 xml:space="preserve">Vikash_Negi_CBA2019w@isb.edu </w:t>
            </w:r>
          </w:p>
        </w:tc>
      </w:tr>
      <w:tr w:rsidR="00690BDC" w:rsidRPr="0091491F" w14:paraId="3E6F9426" w14:textId="77777777" w:rsidTr="0091491F">
        <w:tc>
          <w:tcPr>
            <w:tcW w:w="698" w:type="dxa"/>
          </w:tcPr>
          <w:p w14:paraId="4AC96CEB" w14:textId="77777777" w:rsidR="00690BDC" w:rsidRPr="0091491F" w:rsidRDefault="00690BDC" w:rsidP="00BA0854">
            <w:pPr>
              <w:tabs>
                <w:tab w:val="left" w:pos="3330"/>
              </w:tabs>
              <w:ind w:left="360"/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2</w:t>
            </w:r>
          </w:p>
        </w:tc>
        <w:tc>
          <w:tcPr>
            <w:tcW w:w="2519" w:type="dxa"/>
          </w:tcPr>
          <w:p w14:paraId="2C645395" w14:textId="7B988586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proofErr w:type="gramStart"/>
            <w:r w:rsidRPr="0091491F">
              <w:rPr>
                <w:rFonts w:ascii="Adobe Clean" w:hAnsi="Adobe Clean"/>
                <w:color w:val="000000"/>
              </w:rPr>
              <w:t>Devender  </w:t>
            </w:r>
            <w:r w:rsidR="00822992" w:rsidRPr="0091491F">
              <w:rPr>
                <w:rFonts w:ascii="Adobe Clean" w:hAnsi="Adobe Clean"/>
                <w:color w:val="000000"/>
              </w:rPr>
              <w:t>Bansal</w:t>
            </w:r>
            <w:proofErr w:type="gramEnd"/>
            <w:r w:rsidRPr="0091491F">
              <w:rPr>
                <w:rFonts w:ascii="Adobe Clean" w:hAnsi="Adobe Clean"/>
                <w:color w:val="000000"/>
              </w:rPr>
              <w:t>        </w:t>
            </w:r>
          </w:p>
        </w:tc>
        <w:tc>
          <w:tcPr>
            <w:tcW w:w="1734" w:type="dxa"/>
          </w:tcPr>
          <w:p w14:paraId="1FE7374C" w14:textId="6F87C8E4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  11810089             </w:t>
            </w:r>
          </w:p>
        </w:tc>
        <w:tc>
          <w:tcPr>
            <w:tcW w:w="1842" w:type="dxa"/>
          </w:tcPr>
          <w:p w14:paraId="044132FC" w14:textId="198A73C3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+919873184914</w:t>
            </w:r>
          </w:p>
        </w:tc>
        <w:tc>
          <w:tcPr>
            <w:tcW w:w="3945" w:type="dxa"/>
          </w:tcPr>
          <w:p w14:paraId="544D8EE4" w14:textId="04694523" w:rsidR="00690BDC" w:rsidRPr="0091491F" w:rsidRDefault="00BA104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Devender_Bansal_CBA2019w@isb.edu</w:t>
            </w:r>
          </w:p>
        </w:tc>
      </w:tr>
      <w:tr w:rsidR="00690BDC" w:rsidRPr="0091491F" w14:paraId="40A03DF4" w14:textId="77777777" w:rsidTr="0091491F">
        <w:tc>
          <w:tcPr>
            <w:tcW w:w="698" w:type="dxa"/>
          </w:tcPr>
          <w:p w14:paraId="59934F0B" w14:textId="77777777" w:rsidR="00690BDC" w:rsidRPr="0091491F" w:rsidRDefault="00690BDC" w:rsidP="00BA0854">
            <w:pPr>
              <w:tabs>
                <w:tab w:val="left" w:pos="3330"/>
              </w:tabs>
              <w:ind w:left="360"/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3</w:t>
            </w:r>
          </w:p>
        </w:tc>
        <w:tc>
          <w:tcPr>
            <w:tcW w:w="2519" w:type="dxa"/>
          </w:tcPr>
          <w:p w14:paraId="034C3FA7" w14:textId="5BBA2D8C" w:rsidR="00690BDC" w:rsidRPr="0091491F" w:rsidRDefault="005D1FFD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Sandeep Kumar Singh</w:t>
            </w:r>
          </w:p>
        </w:tc>
        <w:tc>
          <w:tcPr>
            <w:tcW w:w="1734" w:type="dxa"/>
          </w:tcPr>
          <w:p w14:paraId="1F32974D" w14:textId="79745AAE" w:rsidR="00690BDC" w:rsidRPr="0091491F" w:rsidRDefault="00822992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11810014              </w:t>
            </w:r>
          </w:p>
        </w:tc>
        <w:tc>
          <w:tcPr>
            <w:tcW w:w="1842" w:type="dxa"/>
          </w:tcPr>
          <w:p w14:paraId="72E33033" w14:textId="3E22D4FC" w:rsidR="00690BDC" w:rsidRPr="0091491F" w:rsidRDefault="0091491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+</w:t>
            </w:r>
            <w:r w:rsidRPr="0091491F">
              <w:rPr>
                <w:rFonts w:ascii="Adobe Clean" w:hAnsi="Adobe Clean"/>
                <w:color w:val="000000"/>
              </w:rPr>
              <w:t>918863997997</w:t>
            </w:r>
          </w:p>
        </w:tc>
        <w:tc>
          <w:tcPr>
            <w:tcW w:w="3945" w:type="dxa"/>
          </w:tcPr>
          <w:p w14:paraId="10BD1376" w14:textId="05578C0F" w:rsidR="00690BDC" w:rsidRPr="0091491F" w:rsidRDefault="00822992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Sandeep_Singh_CBA2019w@isb.edu</w:t>
            </w:r>
          </w:p>
        </w:tc>
      </w:tr>
      <w:tr w:rsidR="00690BDC" w:rsidRPr="0091491F" w14:paraId="5D7A7A3B" w14:textId="77777777" w:rsidTr="0091491F">
        <w:tc>
          <w:tcPr>
            <w:tcW w:w="698" w:type="dxa"/>
          </w:tcPr>
          <w:p w14:paraId="5E759A4C" w14:textId="77777777" w:rsidR="00690BDC" w:rsidRPr="0091491F" w:rsidRDefault="00690BDC" w:rsidP="00BA0854">
            <w:pPr>
              <w:tabs>
                <w:tab w:val="left" w:pos="3330"/>
              </w:tabs>
              <w:ind w:left="360"/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4</w:t>
            </w:r>
          </w:p>
        </w:tc>
        <w:tc>
          <w:tcPr>
            <w:tcW w:w="2519" w:type="dxa"/>
          </w:tcPr>
          <w:p w14:paraId="60AD3B96" w14:textId="4321D090" w:rsidR="00690BDC" w:rsidRPr="0091491F" w:rsidRDefault="00822992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Atul Sharma</w:t>
            </w:r>
          </w:p>
        </w:tc>
        <w:tc>
          <w:tcPr>
            <w:tcW w:w="1734" w:type="dxa"/>
          </w:tcPr>
          <w:p w14:paraId="70D3CB7F" w14:textId="2D24A0DA" w:rsidR="00690BDC" w:rsidRPr="0091491F" w:rsidRDefault="00822992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11810126              </w:t>
            </w:r>
          </w:p>
        </w:tc>
        <w:tc>
          <w:tcPr>
            <w:tcW w:w="1842" w:type="dxa"/>
          </w:tcPr>
          <w:p w14:paraId="0832B775" w14:textId="70776BF7" w:rsidR="00690BDC" w:rsidRPr="0091491F" w:rsidRDefault="0091491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+</w:t>
            </w:r>
            <w:r w:rsidRPr="0091491F">
              <w:rPr>
                <w:rFonts w:ascii="Adobe Clean" w:hAnsi="Adobe Clean"/>
                <w:color w:val="000000"/>
              </w:rPr>
              <w:t>919899717047</w:t>
            </w:r>
          </w:p>
        </w:tc>
        <w:tc>
          <w:tcPr>
            <w:tcW w:w="3945" w:type="dxa"/>
          </w:tcPr>
          <w:p w14:paraId="1CB4C1C6" w14:textId="32D3C009" w:rsidR="00690BDC" w:rsidRPr="0091491F" w:rsidRDefault="0091491F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  <w:color w:val="000000"/>
              </w:rPr>
              <w:t>Atul_Sharma__CBA2019w@isb.edu</w:t>
            </w:r>
          </w:p>
        </w:tc>
      </w:tr>
    </w:tbl>
    <w:p w14:paraId="3EB01734" w14:textId="77777777" w:rsidR="00CD7EA1" w:rsidRPr="0091491F" w:rsidRDefault="00CD7EA1" w:rsidP="000534D8">
      <w:pPr>
        <w:tabs>
          <w:tab w:val="left" w:pos="3330"/>
        </w:tabs>
        <w:rPr>
          <w:rFonts w:ascii="Adobe Clean" w:hAnsi="Adobe Clean" w:cs="Arial"/>
        </w:rPr>
      </w:pPr>
    </w:p>
    <w:p w14:paraId="047703B4" w14:textId="77777777" w:rsidR="00DD2CE5" w:rsidRPr="0091491F" w:rsidRDefault="00DD2CE5" w:rsidP="000534D8">
      <w:pPr>
        <w:tabs>
          <w:tab w:val="left" w:pos="3330"/>
        </w:tabs>
        <w:rPr>
          <w:rFonts w:ascii="Adobe Clean" w:hAnsi="Adobe Clean" w:cs="Arial"/>
          <w:b/>
          <w:i/>
        </w:rPr>
      </w:pPr>
    </w:p>
    <w:tbl>
      <w:tblPr>
        <w:tblpPr w:leftFromText="180" w:rightFromText="180" w:vertAnchor="text" w:horzAnchor="margin" w:tblpY="420"/>
        <w:tblW w:w="8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3780"/>
        <w:gridCol w:w="3807"/>
      </w:tblGrid>
      <w:tr w:rsidR="000A6A84" w:rsidRPr="0091491F" w14:paraId="628BE9FF" w14:textId="77777777" w:rsidTr="00374E72">
        <w:trPr>
          <w:trHeight w:val="347"/>
        </w:trPr>
        <w:tc>
          <w:tcPr>
            <w:tcW w:w="1368" w:type="dxa"/>
          </w:tcPr>
          <w:p w14:paraId="64D5D3C0" w14:textId="77777777" w:rsidR="000A6A84" w:rsidRPr="0091491F" w:rsidRDefault="00F459AB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 xml:space="preserve">Project </w:t>
            </w:r>
            <w:r w:rsidR="00120C3A" w:rsidRPr="0091491F">
              <w:rPr>
                <w:rFonts w:ascii="Adobe Clean" w:hAnsi="Adobe Clean" w:cs="Arial"/>
              </w:rPr>
              <w:t>N</w:t>
            </w:r>
            <w:r w:rsidRPr="0091491F">
              <w:rPr>
                <w:rFonts w:ascii="Adobe Clean" w:hAnsi="Adobe Clean" w:cs="Arial"/>
              </w:rPr>
              <w:t>o</w:t>
            </w:r>
            <w:r w:rsidR="000A6A84" w:rsidRPr="0091491F">
              <w:rPr>
                <w:rFonts w:ascii="Adobe Clean" w:hAnsi="Adobe Clean" w:cs="Arial"/>
              </w:rPr>
              <w:t xml:space="preserve"> </w:t>
            </w:r>
          </w:p>
        </w:tc>
        <w:tc>
          <w:tcPr>
            <w:tcW w:w="3780" w:type="dxa"/>
          </w:tcPr>
          <w:p w14:paraId="7A2951E6" w14:textId="77777777" w:rsidR="000A6A84" w:rsidRPr="0091491F" w:rsidRDefault="000A6A84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proofErr w:type="gramStart"/>
            <w:r w:rsidRPr="0091491F">
              <w:rPr>
                <w:rFonts w:ascii="Adobe Clean" w:hAnsi="Adobe Clean" w:cs="Arial"/>
              </w:rPr>
              <w:t xml:space="preserve">Client </w:t>
            </w:r>
            <w:r w:rsidR="00AA2F22" w:rsidRPr="0091491F">
              <w:rPr>
                <w:rFonts w:ascii="Adobe Clean" w:hAnsi="Adobe Clean" w:cs="Arial"/>
              </w:rPr>
              <w:t xml:space="preserve"> </w:t>
            </w:r>
            <w:r w:rsidR="0031186E" w:rsidRPr="0091491F">
              <w:rPr>
                <w:rFonts w:ascii="Adobe Clean" w:hAnsi="Adobe Clean" w:cs="Arial"/>
              </w:rPr>
              <w:t>Name</w:t>
            </w:r>
            <w:proofErr w:type="gramEnd"/>
            <w:r w:rsidR="00AA2F22" w:rsidRPr="0091491F">
              <w:rPr>
                <w:rFonts w:ascii="Adobe Clean" w:hAnsi="Adobe Clean" w:cs="Arial"/>
              </w:rPr>
              <w:t xml:space="preserve"> </w:t>
            </w:r>
          </w:p>
        </w:tc>
        <w:tc>
          <w:tcPr>
            <w:tcW w:w="3807" w:type="dxa"/>
          </w:tcPr>
          <w:p w14:paraId="1E37ED00" w14:textId="77777777" w:rsidR="000A6A84" w:rsidRPr="0091491F" w:rsidRDefault="000A6A84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 w:cs="Arial"/>
              </w:rPr>
              <w:t>Title</w:t>
            </w:r>
            <w:r w:rsidR="00AA2F22" w:rsidRPr="0091491F">
              <w:rPr>
                <w:rFonts w:ascii="Adobe Clean" w:hAnsi="Adobe Clean" w:cs="Arial"/>
              </w:rPr>
              <w:t xml:space="preserve"> of the Project</w:t>
            </w:r>
          </w:p>
        </w:tc>
      </w:tr>
      <w:tr w:rsidR="000A6A84" w:rsidRPr="0091491F" w14:paraId="2540D317" w14:textId="77777777" w:rsidTr="00E64DDA">
        <w:trPr>
          <w:trHeight w:val="713"/>
        </w:trPr>
        <w:tc>
          <w:tcPr>
            <w:tcW w:w="1368" w:type="dxa"/>
          </w:tcPr>
          <w:p w14:paraId="2C9CC30A" w14:textId="3A62D450" w:rsidR="000A6A84" w:rsidRPr="0091491F" w:rsidRDefault="00BA104F" w:rsidP="00BA104F">
            <w:pPr>
              <w:tabs>
                <w:tab w:val="left" w:pos="3330"/>
              </w:tabs>
              <w:jc w:val="center"/>
              <w:rPr>
                <w:rFonts w:ascii="Adobe Clean" w:hAnsi="Adobe Clean" w:cs="Arial"/>
              </w:rPr>
            </w:pPr>
            <w:r w:rsidRPr="0091491F">
              <w:rPr>
                <w:rFonts w:ascii="Adobe Clean" w:hAnsi="Adobe Clean"/>
              </w:rPr>
              <w:t>14</w:t>
            </w:r>
          </w:p>
        </w:tc>
        <w:tc>
          <w:tcPr>
            <w:tcW w:w="3780" w:type="dxa"/>
          </w:tcPr>
          <w:p w14:paraId="0690E638" w14:textId="77777777" w:rsidR="00BA104F" w:rsidRPr="0091491F" w:rsidRDefault="00BA104F" w:rsidP="00BA104F">
            <w:pPr>
              <w:rPr>
                <w:rFonts w:ascii="Adobe Clean" w:hAnsi="Adobe Clean"/>
              </w:rPr>
            </w:pPr>
            <w:r w:rsidRPr="0091491F">
              <w:rPr>
                <w:rFonts w:ascii="Adobe Clean" w:hAnsi="Adobe Clean"/>
              </w:rPr>
              <w:t>Standard &amp;Poor’s (Known as S&amp;P Global)</w:t>
            </w:r>
          </w:p>
          <w:p w14:paraId="14F32396" w14:textId="21F1D090" w:rsidR="000A6A84" w:rsidRPr="0091491F" w:rsidRDefault="000A6A84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</w:p>
        </w:tc>
        <w:tc>
          <w:tcPr>
            <w:tcW w:w="3807" w:type="dxa"/>
          </w:tcPr>
          <w:p w14:paraId="2133E632" w14:textId="77777777" w:rsidR="00BA104F" w:rsidRPr="0091491F" w:rsidRDefault="00BA104F" w:rsidP="00BA104F">
            <w:pPr>
              <w:rPr>
                <w:rFonts w:ascii="Adobe Clean" w:hAnsi="Adobe Clean"/>
              </w:rPr>
            </w:pPr>
            <w:bookmarkStart w:id="0" w:name="_GoBack"/>
            <w:r w:rsidRPr="0091491F">
              <w:rPr>
                <w:rFonts w:ascii="Adobe Clean" w:hAnsi="Adobe Clean"/>
              </w:rPr>
              <w:t>E-recruitment using ML</w:t>
            </w:r>
          </w:p>
          <w:bookmarkEnd w:id="0"/>
          <w:p w14:paraId="4386CBAF" w14:textId="77777777" w:rsidR="000A6A84" w:rsidRPr="0091491F" w:rsidRDefault="000A6A84" w:rsidP="00374E72">
            <w:pPr>
              <w:tabs>
                <w:tab w:val="left" w:pos="3330"/>
              </w:tabs>
              <w:rPr>
                <w:rFonts w:ascii="Adobe Clean" w:hAnsi="Adobe Clean" w:cs="Arial"/>
              </w:rPr>
            </w:pPr>
          </w:p>
        </w:tc>
      </w:tr>
    </w:tbl>
    <w:p w14:paraId="42EEDD04" w14:textId="77777777" w:rsidR="000534D8" w:rsidRPr="0091491F" w:rsidRDefault="000534D8" w:rsidP="0087553F">
      <w:pPr>
        <w:pStyle w:val="Caption"/>
        <w:rPr>
          <w:rFonts w:ascii="Adobe Clean" w:hAnsi="Adobe Clean"/>
          <w:sz w:val="24"/>
          <w:szCs w:val="24"/>
        </w:rPr>
      </w:pPr>
      <w:r w:rsidRPr="0091491F">
        <w:rPr>
          <w:rFonts w:ascii="Adobe Clean" w:hAnsi="Adobe Clean"/>
          <w:sz w:val="24"/>
          <w:szCs w:val="24"/>
        </w:rPr>
        <w:t xml:space="preserve">Project </w:t>
      </w:r>
      <w:r w:rsidR="006635C8" w:rsidRPr="0091491F">
        <w:rPr>
          <w:rFonts w:ascii="Adobe Clean" w:hAnsi="Adobe Clean"/>
          <w:sz w:val="24"/>
          <w:szCs w:val="24"/>
        </w:rPr>
        <w:t>being applied</w:t>
      </w:r>
      <w:r w:rsidRPr="0091491F">
        <w:rPr>
          <w:rFonts w:ascii="Adobe Clean" w:hAnsi="Adobe Clean"/>
          <w:sz w:val="24"/>
          <w:szCs w:val="24"/>
        </w:rPr>
        <w:t xml:space="preserve"> </w:t>
      </w:r>
      <w:proofErr w:type="gramStart"/>
      <w:r w:rsidR="006635C8" w:rsidRPr="0091491F">
        <w:rPr>
          <w:rFonts w:ascii="Adobe Clean" w:hAnsi="Adobe Clean"/>
          <w:sz w:val="24"/>
          <w:szCs w:val="24"/>
        </w:rPr>
        <w:t>for:</w:t>
      </w:r>
      <w:r w:rsidRPr="0091491F">
        <w:rPr>
          <w:rFonts w:ascii="Adobe Clean" w:hAnsi="Adobe Clean"/>
          <w:sz w:val="24"/>
          <w:szCs w:val="24"/>
        </w:rPr>
        <w:t>-</w:t>
      </w:r>
      <w:proofErr w:type="gramEnd"/>
      <w:r w:rsidRPr="0091491F">
        <w:rPr>
          <w:rFonts w:ascii="Adobe Clean" w:hAnsi="Adobe Clean"/>
          <w:sz w:val="24"/>
          <w:szCs w:val="24"/>
        </w:rPr>
        <w:t xml:space="preserve"> </w:t>
      </w:r>
    </w:p>
    <w:p w14:paraId="60A1BD1D" w14:textId="77777777" w:rsidR="00973495" w:rsidRPr="0091491F" w:rsidRDefault="00973495" w:rsidP="000534D8">
      <w:pPr>
        <w:tabs>
          <w:tab w:val="left" w:pos="3330"/>
        </w:tabs>
        <w:rPr>
          <w:rFonts w:ascii="Adobe Clean" w:hAnsi="Adobe Clean" w:cs="Arial"/>
          <w:b/>
          <w:i/>
        </w:rPr>
      </w:pPr>
    </w:p>
    <w:p w14:paraId="37E0F97F" w14:textId="77777777" w:rsidR="007E45D5" w:rsidRPr="0091491F" w:rsidRDefault="007E45D5" w:rsidP="0076578D">
      <w:pPr>
        <w:tabs>
          <w:tab w:val="left" w:pos="3330"/>
        </w:tabs>
        <w:jc w:val="both"/>
        <w:rPr>
          <w:rFonts w:ascii="Adobe Clean" w:hAnsi="Adobe Clean" w:cs="Arial"/>
          <w:b/>
        </w:rPr>
      </w:pPr>
    </w:p>
    <w:p w14:paraId="4240AABA" w14:textId="77777777" w:rsidR="0091491F" w:rsidRDefault="0091491F" w:rsidP="007E45D5">
      <w:pPr>
        <w:pStyle w:val="BodyText"/>
        <w:rPr>
          <w:rFonts w:ascii="Adobe Clean" w:hAnsi="Adobe Clean"/>
          <w:b/>
          <w:i/>
        </w:rPr>
      </w:pPr>
    </w:p>
    <w:p w14:paraId="1C5A802E" w14:textId="77777777" w:rsidR="0091491F" w:rsidRDefault="0091491F" w:rsidP="007E45D5">
      <w:pPr>
        <w:pStyle w:val="BodyText"/>
        <w:rPr>
          <w:rFonts w:ascii="Adobe Clean" w:hAnsi="Adobe Clean"/>
          <w:b/>
          <w:i/>
        </w:rPr>
      </w:pPr>
    </w:p>
    <w:p w14:paraId="71CE8760" w14:textId="77777777" w:rsidR="0091491F" w:rsidRDefault="0091491F" w:rsidP="007E45D5">
      <w:pPr>
        <w:pStyle w:val="BodyText"/>
        <w:rPr>
          <w:rFonts w:ascii="Adobe Clean" w:hAnsi="Adobe Clean"/>
          <w:b/>
          <w:i/>
        </w:rPr>
      </w:pPr>
    </w:p>
    <w:p w14:paraId="4CD04F8F" w14:textId="56F43628" w:rsidR="0087553F" w:rsidRPr="0091491F" w:rsidRDefault="005B04E0" w:rsidP="007E45D5">
      <w:pPr>
        <w:pStyle w:val="BodyText"/>
        <w:rPr>
          <w:rFonts w:ascii="Adobe Clean" w:hAnsi="Adobe Clean"/>
          <w:b/>
          <w:i/>
        </w:rPr>
      </w:pPr>
      <w:r w:rsidRPr="0091491F">
        <w:rPr>
          <w:rFonts w:ascii="Adobe Clean" w:hAnsi="Adobe Clean"/>
          <w:b/>
          <w:i/>
        </w:rPr>
        <w:t>Answer these three</w:t>
      </w:r>
      <w:r w:rsidR="0076578D" w:rsidRPr="0091491F">
        <w:rPr>
          <w:rFonts w:ascii="Adobe Clean" w:hAnsi="Adobe Clean"/>
          <w:b/>
          <w:i/>
        </w:rPr>
        <w:t xml:space="preserve"> questions </w:t>
      </w:r>
      <w:r w:rsidR="0087553F" w:rsidRPr="0091491F">
        <w:rPr>
          <w:rFonts w:ascii="Adobe Clean" w:hAnsi="Adobe Clean"/>
          <w:b/>
          <w:i/>
        </w:rPr>
        <w:t>(</w:t>
      </w:r>
      <w:r w:rsidR="00982AC0" w:rsidRPr="0091491F">
        <w:rPr>
          <w:rFonts w:ascii="Adobe Clean" w:hAnsi="Adobe Clean"/>
          <w:b/>
          <w:i/>
        </w:rPr>
        <w:t>Should</w:t>
      </w:r>
      <w:r w:rsidR="0087553F" w:rsidRPr="0091491F">
        <w:rPr>
          <w:rFonts w:ascii="Adobe Clean" w:hAnsi="Adobe Clean"/>
          <w:b/>
          <w:i/>
        </w:rPr>
        <w:t xml:space="preserve"> not exceed </w:t>
      </w:r>
      <w:r w:rsidR="0087553F" w:rsidRPr="0091491F">
        <w:rPr>
          <w:rFonts w:ascii="Adobe Clean" w:hAnsi="Adobe Clean"/>
          <w:b/>
          <w:i/>
          <w:u w:val="single"/>
        </w:rPr>
        <w:t>t</w:t>
      </w:r>
      <w:r w:rsidR="00B34746" w:rsidRPr="0091491F">
        <w:rPr>
          <w:rFonts w:ascii="Adobe Clean" w:hAnsi="Adobe Clean"/>
          <w:b/>
          <w:i/>
          <w:u w:val="single"/>
        </w:rPr>
        <w:t>wo</w:t>
      </w:r>
      <w:r w:rsidR="0087553F" w:rsidRPr="0091491F">
        <w:rPr>
          <w:rFonts w:ascii="Adobe Clean" w:hAnsi="Adobe Clean"/>
          <w:b/>
          <w:i/>
          <w:u w:val="single"/>
        </w:rPr>
        <w:t xml:space="preserve"> page</w:t>
      </w:r>
      <w:r w:rsidR="00293BF4" w:rsidRPr="0091491F">
        <w:rPr>
          <w:rFonts w:ascii="Adobe Clean" w:hAnsi="Adobe Clean"/>
          <w:b/>
          <w:i/>
          <w:u w:val="single"/>
        </w:rPr>
        <w:t>s</w:t>
      </w:r>
      <w:r w:rsidR="0087553F" w:rsidRPr="0091491F">
        <w:rPr>
          <w:rFonts w:ascii="Adobe Clean" w:hAnsi="Adobe Clean"/>
          <w:b/>
          <w:i/>
        </w:rPr>
        <w:t>)</w:t>
      </w:r>
    </w:p>
    <w:p w14:paraId="6E88F34B" w14:textId="77777777" w:rsidR="00794763" w:rsidRPr="0091491F" w:rsidRDefault="00794763" w:rsidP="0076578D">
      <w:pPr>
        <w:pStyle w:val="List2"/>
        <w:ind w:left="360" w:firstLine="0"/>
        <w:rPr>
          <w:rFonts w:ascii="Adobe Clean" w:hAnsi="Adobe Clean" w:cs="Arial"/>
        </w:rPr>
      </w:pPr>
    </w:p>
    <w:p w14:paraId="16EA75FD" w14:textId="77777777" w:rsidR="0087553F" w:rsidRPr="0091491F" w:rsidRDefault="0076578D" w:rsidP="0076578D">
      <w:pPr>
        <w:pStyle w:val="List2"/>
        <w:ind w:left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1. </w:t>
      </w:r>
      <w:r w:rsidR="0087553F" w:rsidRPr="0091491F">
        <w:rPr>
          <w:rFonts w:ascii="Adobe Clean" w:hAnsi="Adobe Clean" w:cs="Arial"/>
        </w:rPr>
        <w:t xml:space="preserve">Problem/ sub-problem as the team </w:t>
      </w:r>
      <w:r w:rsidR="00B40F23" w:rsidRPr="0091491F">
        <w:rPr>
          <w:rFonts w:ascii="Adobe Clean" w:hAnsi="Adobe Clean" w:cs="Arial"/>
        </w:rPr>
        <w:t>have</w:t>
      </w:r>
      <w:r w:rsidR="0087553F" w:rsidRPr="0091491F">
        <w:rPr>
          <w:rFonts w:ascii="Adobe Clean" w:hAnsi="Adobe Clean" w:cs="Arial"/>
        </w:rPr>
        <w:t xml:space="preserve"> understood.</w:t>
      </w:r>
    </w:p>
    <w:p w14:paraId="3BBD3A8F" w14:textId="77777777" w:rsidR="0087553F" w:rsidRPr="0091491F" w:rsidRDefault="0087553F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6BD3EBAE" w14:textId="0122FCB9" w:rsidR="009F7523" w:rsidRPr="0091491F" w:rsidRDefault="00D254B2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</w:t>
      </w:r>
      <w:r w:rsidR="00FE5BFB" w:rsidRPr="0091491F">
        <w:rPr>
          <w:rFonts w:ascii="Adobe Clean" w:hAnsi="Adobe Clean" w:cs="Arial"/>
        </w:rPr>
        <w:t xml:space="preserve">Hiring best talent is always a big challenge for companies. The first </w:t>
      </w:r>
      <w:r w:rsidR="009F7523" w:rsidRPr="0091491F">
        <w:rPr>
          <w:rFonts w:ascii="Adobe Clean" w:hAnsi="Adobe Clean" w:cs="Arial"/>
        </w:rPr>
        <w:t xml:space="preserve">&amp; hardest </w:t>
      </w:r>
      <w:r w:rsidR="00FE5BFB" w:rsidRPr="0091491F">
        <w:rPr>
          <w:rFonts w:ascii="Adobe Clean" w:hAnsi="Adobe Clean" w:cs="Arial"/>
        </w:rPr>
        <w:t xml:space="preserve">step in the process is to </w:t>
      </w:r>
      <w:r w:rsidR="009F7523" w:rsidRPr="0091491F">
        <w:rPr>
          <w:rFonts w:ascii="Adobe Clean" w:hAnsi="Adobe Clean" w:cs="Arial"/>
        </w:rPr>
        <w:t xml:space="preserve">screen or </w:t>
      </w:r>
      <w:r w:rsidR="00FE5BFB" w:rsidRPr="0091491F">
        <w:rPr>
          <w:rFonts w:ascii="Adobe Clean" w:hAnsi="Adobe Clean" w:cs="Arial"/>
        </w:rPr>
        <w:t>shortlist the right candidates who are right fit for the job description</w:t>
      </w:r>
      <w:r w:rsidR="00313DC2" w:rsidRPr="0091491F">
        <w:rPr>
          <w:rFonts w:ascii="Adobe Clean" w:hAnsi="Adobe Clean" w:cs="Arial"/>
        </w:rPr>
        <w:t>.</w:t>
      </w:r>
    </w:p>
    <w:p w14:paraId="5610A5C9" w14:textId="77777777" w:rsidR="00785398" w:rsidRPr="0091491F" w:rsidRDefault="009F7523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</w:t>
      </w:r>
      <w:r w:rsidR="00FE5BFB" w:rsidRPr="0091491F">
        <w:rPr>
          <w:rFonts w:ascii="Adobe Clean" w:hAnsi="Adobe Clean" w:cs="Arial"/>
        </w:rPr>
        <w:t xml:space="preserve"> </w:t>
      </w:r>
    </w:p>
    <w:p w14:paraId="7C045A12" w14:textId="65E4075B" w:rsidR="00F54D13" w:rsidRPr="0091491F" w:rsidRDefault="00785398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</w:t>
      </w:r>
      <w:r w:rsidR="00FE5BFB" w:rsidRPr="0091491F">
        <w:rPr>
          <w:rFonts w:ascii="Adobe Clean" w:hAnsi="Adobe Clean" w:cs="Arial"/>
        </w:rPr>
        <w:t xml:space="preserve">This job </w:t>
      </w:r>
      <w:proofErr w:type="gramStart"/>
      <w:r w:rsidR="00FE5BFB" w:rsidRPr="0091491F">
        <w:rPr>
          <w:rFonts w:ascii="Adobe Clean" w:hAnsi="Adobe Clean" w:cs="Arial"/>
        </w:rPr>
        <w:t>has to</w:t>
      </w:r>
      <w:proofErr w:type="gramEnd"/>
      <w:r w:rsidR="00FE5BFB" w:rsidRPr="0091491F">
        <w:rPr>
          <w:rFonts w:ascii="Adobe Clean" w:hAnsi="Adobe Clean" w:cs="Arial"/>
        </w:rPr>
        <w:t xml:space="preserve"> be done manually or </w:t>
      </w:r>
      <w:proofErr w:type="spellStart"/>
      <w:r w:rsidR="00FE5BFB" w:rsidRPr="0091491F">
        <w:rPr>
          <w:rFonts w:ascii="Adobe Clean" w:hAnsi="Adobe Clean" w:cs="Arial"/>
        </w:rPr>
        <w:t>recuriters</w:t>
      </w:r>
      <w:proofErr w:type="spellEnd"/>
      <w:r w:rsidR="00FE5BFB" w:rsidRPr="0091491F">
        <w:rPr>
          <w:rFonts w:ascii="Adobe Clean" w:hAnsi="Adobe Clean" w:cs="Arial"/>
        </w:rPr>
        <w:t xml:space="preserve"> employ simple keyword search to match. </w:t>
      </w:r>
      <w:r w:rsidRPr="0091491F">
        <w:rPr>
          <w:rFonts w:ascii="Adobe Clean" w:hAnsi="Adobe Clean" w:cs="Arial"/>
        </w:rPr>
        <w:t xml:space="preserve">More than 80% of resume received are not qualified. Adding to already high </w:t>
      </w:r>
      <w:r w:rsidR="00FE5BFB" w:rsidRPr="0091491F">
        <w:rPr>
          <w:rFonts w:ascii="Adobe Clean" w:hAnsi="Adobe Clean" w:cs="Arial"/>
        </w:rPr>
        <w:t>Manual efforts</w:t>
      </w:r>
      <w:r w:rsidRPr="0091491F">
        <w:rPr>
          <w:rFonts w:ascii="Adobe Clean" w:hAnsi="Adobe Clean" w:cs="Arial"/>
        </w:rPr>
        <w:t xml:space="preserve">. Manual </w:t>
      </w:r>
      <w:proofErr w:type="gramStart"/>
      <w:r w:rsidRPr="0091491F">
        <w:rPr>
          <w:rFonts w:ascii="Adobe Clean" w:hAnsi="Adobe Clean" w:cs="Arial"/>
        </w:rPr>
        <w:t xml:space="preserve">efforts </w:t>
      </w:r>
      <w:r w:rsidR="00FE5BFB" w:rsidRPr="0091491F">
        <w:rPr>
          <w:rFonts w:ascii="Adobe Clean" w:hAnsi="Adobe Clean" w:cs="Arial"/>
        </w:rPr>
        <w:t xml:space="preserve"> are</w:t>
      </w:r>
      <w:proofErr w:type="gramEnd"/>
      <w:r w:rsidR="00FE5BFB" w:rsidRPr="0091491F">
        <w:rPr>
          <w:rFonts w:ascii="Adobe Clean" w:hAnsi="Adobe Clean" w:cs="Arial"/>
        </w:rPr>
        <w:t xml:space="preserve"> very </w:t>
      </w:r>
      <w:r w:rsidR="009F7523" w:rsidRPr="0091491F">
        <w:rPr>
          <w:rFonts w:ascii="Adobe Clean" w:hAnsi="Adobe Clean" w:cs="Arial"/>
        </w:rPr>
        <w:t>expensive</w:t>
      </w:r>
      <w:r w:rsidR="00A718C1" w:rsidRPr="0091491F">
        <w:rPr>
          <w:rFonts w:ascii="Adobe Clean" w:hAnsi="Adobe Clean" w:cs="Arial"/>
        </w:rPr>
        <w:t xml:space="preserve"> &amp;</w:t>
      </w:r>
      <w:r w:rsidR="009F7523" w:rsidRPr="0091491F">
        <w:rPr>
          <w:rFonts w:ascii="Adobe Clean" w:hAnsi="Adobe Clean" w:cs="Arial"/>
        </w:rPr>
        <w:t xml:space="preserve"> time consuming </w:t>
      </w:r>
    </w:p>
    <w:p w14:paraId="77FB1921" w14:textId="77777777" w:rsidR="00A718C1" w:rsidRPr="0091491F" w:rsidRDefault="00A718C1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059B2AC7" w14:textId="3B495B11" w:rsidR="009F7523" w:rsidRPr="0091491F" w:rsidRDefault="009F7523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Also with every passing day, the hiring volume </w:t>
      </w:r>
      <w:r w:rsidR="00785398" w:rsidRPr="0091491F">
        <w:rPr>
          <w:rFonts w:ascii="Adobe Clean" w:hAnsi="Adobe Clean" w:cs="Arial"/>
        </w:rPr>
        <w:t xml:space="preserve">is set </w:t>
      </w:r>
      <w:proofErr w:type="gramStart"/>
      <w:r w:rsidR="00785398" w:rsidRPr="0091491F">
        <w:rPr>
          <w:rFonts w:ascii="Adobe Clean" w:hAnsi="Adobe Clean" w:cs="Arial"/>
        </w:rPr>
        <w:t xml:space="preserve">to </w:t>
      </w:r>
      <w:r w:rsidRPr="0091491F">
        <w:rPr>
          <w:rFonts w:ascii="Adobe Clean" w:hAnsi="Adobe Clean" w:cs="Arial"/>
        </w:rPr>
        <w:t xml:space="preserve"> increase</w:t>
      </w:r>
      <w:proofErr w:type="gramEnd"/>
      <w:r w:rsidRPr="0091491F">
        <w:rPr>
          <w:rFonts w:ascii="Adobe Clean" w:hAnsi="Adobe Clean" w:cs="Arial"/>
        </w:rPr>
        <w:t xml:space="preserve"> while the recruitment staff will stay same or decrease.</w:t>
      </w:r>
    </w:p>
    <w:p w14:paraId="0837680E" w14:textId="509FA27F" w:rsidR="00785398" w:rsidRPr="0091491F" w:rsidRDefault="00785398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4EF91741" w14:textId="77777777" w:rsidR="00785398" w:rsidRPr="0091491F" w:rsidRDefault="00785398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This calls for Automated system which should be able to </w:t>
      </w:r>
    </w:p>
    <w:p w14:paraId="1F598CCC" w14:textId="441A7BC1" w:rsidR="00785398" w:rsidRPr="0091491F" w:rsidRDefault="00785398" w:rsidP="00785398">
      <w:pPr>
        <w:pStyle w:val="ListParagraph"/>
        <w:numPr>
          <w:ilvl w:val="0"/>
          <w:numId w:val="14"/>
        </w:numPr>
        <w:tabs>
          <w:tab w:val="left" w:pos="3330"/>
        </w:tabs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Screen large number of </w:t>
      </w:r>
      <w:proofErr w:type="gramStart"/>
      <w:r w:rsidRPr="0091491F">
        <w:rPr>
          <w:rFonts w:ascii="Adobe Clean" w:hAnsi="Adobe Clean" w:cs="Arial"/>
        </w:rPr>
        <w:t>resume</w:t>
      </w:r>
      <w:proofErr w:type="gramEnd"/>
    </w:p>
    <w:p w14:paraId="1729D1EF" w14:textId="76FFF67B" w:rsidR="00785398" w:rsidRPr="0091491F" w:rsidRDefault="00785398" w:rsidP="00785398">
      <w:pPr>
        <w:pStyle w:val="ListParagraph"/>
        <w:numPr>
          <w:ilvl w:val="0"/>
          <w:numId w:val="14"/>
        </w:numPr>
        <w:tabs>
          <w:tab w:val="left" w:pos="3330"/>
        </w:tabs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Can match it with the required job Description</w:t>
      </w:r>
    </w:p>
    <w:p w14:paraId="549FB150" w14:textId="52C038C2" w:rsidR="00A718C1" w:rsidRPr="0091491F" w:rsidRDefault="00A718C1" w:rsidP="00785398">
      <w:pPr>
        <w:pStyle w:val="ListParagraph"/>
        <w:numPr>
          <w:ilvl w:val="0"/>
          <w:numId w:val="14"/>
        </w:numPr>
        <w:tabs>
          <w:tab w:val="left" w:pos="3330"/>
        </w:tabs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Select or Rank by relevance</w:t>
      </w:r>
    </w:p>
    <w:p w14:paraId="1350F20B" w14:textId="522FC9AE" w:rsidR="009F7523" w:rsidRPr="0091491F" w:rsidRDefault="009F7523" w:rsidP="00FE5BFB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 </w:t>
      </w:r>
    </w:p>
    <w:p w14:paraId="794E0BDE" w14:textId="380F9293" w:rsidR="004833B8" w:rsidRPr="0091491F" w:rsidRDefault="004833B8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</w:t>
      </w:r>
    </w:p>
    <w:p w14:paraId="28A55208" w14:textId="77777777" w:rsidR="00F54D13" w:rsidRPr="0091491F" w:rsidRDefault="00F54D13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1AEE8971" w14:textId="3B62F12D" w:rsidR="00F54D13" w:rsidRPr="0091491F" w:rsidRDefault="00F54D13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lastRenderedPageBreak/>
        <w:t xml:space="preserve"> </w:t>
      </w:r>
    </w:p>
    <w:p w14:paraId="6F09067E" w14:textId="77777777" w:rsidR="007E45D5" w:rsidRPr="0091491F" w:rsidRDefault="007E45D5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484AF7C6" w14:textId="77777777" w:rsidR="007E45D5" w:rsidRPr="0091491F" w:rsidRDefault="007E45D5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7F104543" w14:textId="77777777" w:rsidR="0087553F" w:rsidRPr="0091491F" w:rsidRDefault="0087553F" w:rsidP="0076578D">
      <w:pPr>
        <w:tabs>
          <w:tab w:val="left" w:pos="3330"/>
        </w:tabs>
        <w:ind w:left="360" w:hanging="360"/>
        <w:rPr>
          <w:rFonts w:ascii="Adobe Clean" w:hAnsi="Adobe Clean" w:cs="Arial"/>
        </w:rPr>
      </w:pPr>
    </w:p>
    <w:p w14:paraId="2E3E0F7B" w14:textId="77777777" w:rsidR="0087553F" w:rsidRPr="0091491F" w:rsidRDefault="0076578D" w:rsidP="0076578D">
      <w:pPr>
        <w:pStyle w:val="BodyTextFirstIndent2"/>
        <w:ind w:hanging="36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2. </w:t>
      </w:r>
      <w:r w:rsidR="00965E07" w:rsidRPr="0091491F">
        <w:rPr>
          <w:rFonts w:ascii="Adobe Clean" w:hAnsi="Adobe Clean" w:cs="Arial"/>
        </w:rPr>
        <w:t>What</w:t>
      </w:r>
      <w:r w:rsidR="00982AC0" w:rsidRPr="0091491F">
        <w:rPr>
          <w:rFonts w:ascii="Adobe Clean" w:hAnsi="Adobe Clean" w:cs="Arial"/>
        </w:rPr>
        <w:t xml:space="preserve"> is the approach you will take to address th</w:t>
      </w:r>
      <w:r w:rsidR="00AE0161" w:rsidRPr="0091491F">
        <w:rPr>
          <w:rFonts w:ascii="Adobe Clean" w:hAnsi="Adobe Clean" w:cs="Arial"/>
        </w:rPr>
        <w:t>ese</w:t>
      </w:r>
      <w:r w:rsidR="00982AC0" w:rsidRPr="0091491F">
        <w:rPr>
          <w:rFonts w:ascii="Adobe Clean" w:hAnsi="Adobe Clean" w:cs="Arial"/>
        </w:rPr>
        <w:t xml:space="preserve"> issue</w:t>
      </w:r>
      <w:r w:rsidR="00AE0161" w:rsidRPr="0091491F">
        <w:rPr>
          <w:rFonts w:ascii="Adobe Clean" w:hAnsi="Adobe Clean" w:cs="Arial"/>
        </w:rPr>
        <w:t>s</w:t>
      </w:r>
      <w:r w:rsidR="00472AC1" w:rsidRPr="0091491F">
        <w:rPr>
          <w:rFonts w:ascii="Adobe Clean" w:hAnsi="Adobe Clean" w:cs="Arial"/>
        </w:rPr>
        <w:t>?</w:t>
      </w:r>
    </w:p>
    <w:p w14:paraId="2ED71B28" w14:textId="4A0643E7" w:rsidR="00F92210" w:rsidRPr="0091491F" w:rsidRDefault="00F92210" w:rsidP="00B34746">
      <w:pPr>
        <w:pStyle w:val="BodyTextFirstIndent2"/>
        <w:ind w:left="0" w:firstLine="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Our approach would be </w:t>
      </w:r>
      <w:r w:rsidR="00D254B2" w:rsidRPr="0091491F">
        <w:rPr>
          <w:rFonts w:ascii="Adobe Clean" w:hAnsi="Adobe Clean" w:cs="Arial"/>
        </w:rPr>
        <w:t xml:space="preserve">two -fold </w:t>
      </w:r>
      <w:r w:rsidR="00D254B2" w:rsidRPr="0091491F">
        <w:rPr>
          <w:rFonts w:ascii="Adobe Clean" w:hAnsi="Adobe Clean" w:cs="Arial"/>
          <w:b/>
          <w:bCs/>
          <w:u w:val="single"/>
        </w:rPr>
        <w:t>Similarity &amp; Relevance</w:t>
      </w:r>
      <w:r w:rsidR="00D254B2" w:rsidRPr="0091491F">
        <w:rPr>
          <w:rFonts w:ascii="Adobe Clean" w:hAnsi="Adobe Clean" w:cs="Arial"/>
        </w:rPr>
        <w:t xml:space="preserve"> i.e.</w:t>
      </w:r>
    </w:p>
    <w:p w14:paraId="2B4569E7" w14:textId="08DB62DB" w:rsidR="00ED1FB4" w:rsidRPr="0091491F" w:rsidRDefault="00F92210" w:rsidP="00D254B2">
      <w:pPr>
        <w:pStyle w:val="BodyTextFirstIndent2"/>
        <w:numPr>
          <w:ilvl w:val="0"/>
          <w:numId w:val="15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Finding the similarities between J</w:t>
      </w:r>
      <w:r w:rsidR="00D254B2" w:rsidRPr="0091491F">
        <w:rPr>
          <w:rFonts w:ascii="Adobe Clean" w:hAnsi="Adobe Clean" w:cs="Arial"/>
        </w:rPr>
        <w:t xml:space="preserve">ob </w:t>
      </w:r>
      <w:r w:rsidRPr="0091491F">
        <w:rPr>
          <w:rFonts w:ascii="Adobe Clean" w:hAnsi="Adobe Clean" w:cs="Arial"/>
        </w:rPr>
        <w:t>D</w:t>
      </w:r>
      <w:r w:rsidR="00D254B2" w:rsidRPr="0091491F">
        <w:rPr>
          <w:rFonts w:ascii="Adobe Clean" w:hAnsi="Adobe Clean" w:cs="Arial"/>
        </w:rPr>
        <w:t>escription</w:t>
      </w:r>
      <w:r w:rsidRPr="0091491F">
        <w:rPr>
          <w:rFonts w:ascii="Adobe Clean" w:hAnsi="Adobe Clean" w:cs="Arial"/>
        </w:rPr>
        <w:t xml:space="preserve"> &amp; Resume</w:t>
      </w:r>
    </w:p>
    <w:p w14:paraId="602FAF52" w14:textId="15FF68A8" w:rsidR="00D254B2" w:rsidRPr="0091491F" w:rsidRDefault="00F92210" w:rsidP="00D254B2">
      <w:pPr>
        <w:pStyle w:val="BodyTextFirstIndent2"/>
        <w:numPr>
          <w:ilvl w:val="0"/>
          <w:numId w:val="15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Finding the relevance</w:t>
      </w:r>
      <w:r w:rsidR="00D254B2" w:rsidRPr="0091491F">
        <w:rPr>
          <w:rFonts w:ascii="Adobe Clean" w:hAnsi="Adobe Clean" w:cs="Arial"/>
        </w:rPr>
        <w:t xml:space="preserve"> between JD &amp; Resume</w:t>
      </w:r>
      <w:r w:rsidRPr="0091491F">
        <w:rPr>
          <w:rFonts w:ascii="Adobe Clean" w:hAnsi="Adobe Clean" w:cs="Arial"/>
        </w:rPr>
        <w:t xml:space="preserve"> </w:t>
      </w:r>
      <w:r w:rsidR="00D254B2" w:rsidRPr="0091491F">
        <w:rPr>
          <w:rFonts w:ascii="Adobe Clean" w:hAnsi="Adobe Clean" w:cs="Arial"/>
        </w:rPr>
        <w:t>by</w:t>
      </w:r>
      <w:r w:rsidR="003E348E" w:rsidRPr="0091491F">
        <w:rPr>
          <w:rFonts w:ascii="Adobe Clean" w:hAnsi="Adobe Clean" w:cs="Arial"/>
        </w:rPr>
        <w:t xml:space="preserve"> abstraction</w:t>
      </w:r>
    </w:p>
    <w:p w14:paraId="313DC292" w14:textId="295E23A5" w:rsidR="003E348E" w:rsidRPr="0091491F" w:rsidRDefault="003E348E" w:rsidP="00B34746">
      <w:pPr>
        <w:pStyle w:val="BodyTextFirstIndent2"/>
        <w:ind w:left="0" w:firstLine="0"/>
        <w:rPr>
          <w:rFonts w:ascii="Adobe Clean" w:hAnsi="Adobe Clean" w:cs="Arial"/>
        </w:rPr>
      </w:pPr>
    </w:p>
    <w:p w14:paraId="1B8A4B28" w14:textId="0A43CA80" w:rsidR="003E348E" w:rsidRPr="0091491F" w:rsidRDefault="003E348E" w:rsidP="00B34746">
      <w:pPr>
        <w:pStyle w:val="BodyTextFirstIndent2"/>
        <w:ind w:left="0" w:firstLine="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For finding similarity, we will use the below techniques</w:t>
      </w:r>
      <w:r w:rsidR="00D254B2" w:rsidRPr="0091491F">
        <w:rPr>
          <w:rFonts w:ascii="Adobe Clean" w:hAnsi="Adobe Clean" w:cs="Arial"/>
        </w:rPr>
        <w:t xml:space="preserve"> (not exhaustive)</w:t>
      </w:r>
    </w:p>
    <w:p w14:paraId="12733A0E" w14:textId="04404904" w:rsidR="00ED1FB4" w:rsidRPr="0091491F" w:rsidRDefault="00ED1FB4" w:rsidP="00D254B2">
      <w:pPr>
        <w:pStyle w:val="BodyTextFirstIndent2"/>
        <w:numPr>
          <w:ilvl w:val="0"/>
          <w:numId w:val="18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Converting all resume format to text.</w:t>
      </w:r>
    </w:p>
    <w:p w14:paraId="2F86A7A8" w14:textId="097B087E" w:rsidR="008F222E" w:rsidRPr="0091491F" w:rsidRDefault="008F222E" w:rsidP="00D254B2">
      <w:pPr>
        <w:pStyle w:val="BodyTextFirstIndent2"/>
        <w:numPr>
          <w:ilvl w:val="0"/>
          <w:numId w:val="18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Build NER models to extract entity </w:t>
      </w:r>
      <w:proofErr w:type="spellStart"/>
      <w:r w:rsidRPr="0091491F">
        <w:rPr>
          <w:rFonts w:ascii="Adobe Clean" w:hAnsi="Adobe Clean" w:cs="Arial"/>
        </w:rPr>
        <w:t>informations</w:t>
      </w:r>
      <w:proofErr w:type="spellEnd"/>
      <w:r w:rsidRPr="0091491F">
        <w:rPr>
          <w:rFonts w:ascii="Adobe Clean" w:hAnsi="Adobe Clean" w:cs="Arial"/>
        </w:rPr>
        <w:t>\ summarization.</w:t>
      </w:r>
    </w:p>
    <w:p w14:paraId="50018724" w14:textId="46D6B9CF" w:rsidR="008F222E" w:rsidRPr="0091491F" w:rsidRDefault="008F222E" w:rsidP="00D254B2">
      <w:pPr>
        <w:pStyle w:val="BodyTextFirstIndent2"/>
        <w:numPr>
          <w:ilvl w:val="0"/>
          <w:numId w:val="18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Cluster the data to reduce volume.</w:t>
      </w:r>
    </w:p>
    <w:p w14:paraId="47EC1461" w14:textId="174B286C" w:rsidR="006A3DA2" w:rsidRPr="0091491F" w:rsidRDefault="006A3DA2" w:rsidP="00D254B2">
      <w:pPr>
        <w:pStyle w:val="BodyTextFirstIndent2"/>
        <w:numPr>
          <w:ilvl w:val="0"/>
          <w:numId w:val="18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Use Python </w:t>
      </w:r>
      <w:r w:rsidR="00480449" w:rsidRPr="0091491F">
        <w:rPr>
          <w:rFonts w:ascii="Adobe Clean" w:hAnsi="Adobe Clean" w:cs="Arial"/>
        </w:rPr>
        <w:t xml:space="preserve">Wikipedia libraries to </w:t>
      </w:r>
      <w:proofErr w:type="spellStart"/>
      <w:r w:rsidR="00480449" w:rsidRPr="0091491F">
        <w:rPr>
          <w:rFonts w:ascii="Adobe Clean" w:hAnsi="Adobe Clean" w:cs="Arial"/>
        </w:rPr>
        <w:t>craete</w:t>
      </w:r>
      <w:proofErr w:type="spellEnd"/>
      <w:r w:rsidR="00480449" w:rsidRPr="0091491F">
        <w:rPr>
          <w:rFonts w:ascii="Adobe Clean" w:hAnsi="Adobe Clean" w:cs="Arial"/>
        </w:rPr>
        <w:t xml:space="preserve"> skill corpus</w:t>
      </w:r>
    </w:p>
    <w:p w14:paraId="7D3F9B8D" w14:textId="5F79D39F" w:rsidR="008F222E" w:rsidRPr="0091491F" w:rsidRDefault="008F222E" w:rsidP="00D254B2">
      <w:pPr>
        <w:pStyle w:val="BodyTextFirstIndent2"/>
        <w:numPr>
          <w:ilvl w:val="0"/>
          <w:numId w:val="18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Use similarity </w:t>
      </w:r>
      <w:proofErr w:type="gramStart"/>
      <w:r w:rsidRPr="0091491F">
        <w:rPr>
          <w:rFonts w:ascii="Adobe Clean" w:hAnsi="Adobe Clean" w:cs="Arial"/>
        </w:rPr>
        <w:t>models  with</w:t>
      </w:r>
      <w:proofErr w:type="gramEnd"/>
      <w:r w:rsidRPr="0091491F">
        <w:rPr>
          <w:rFonts w:ascii="Adobe Clean" w:hAnsi="Adobe Clean" w:cs="Arial"/>
        </w:rPr>
        <w:t xml:space="preserve"> Job description extraction to find similar resumes and rank them </w:t>
      </w:r>
    </w:p>
    <w:p w14:paraId="5FB85F64" w14:textId="3F3056FF" w:rsidR="003E348E" w:rsidRPr="0091491F" w:rsidRDefault="003E348E" w:rsidP="00B34746">
      <w:pPr>
        <w:pStyle w:val="BodyTextFirstIndent2"/>
        <w:ind w:left="0" w:firstLine="0"/>
        <w:rPr>
          <w:rFonts w:ascii="Adobe Clean" w:hAnsi="Adobe Clean" w:cs="Arial"/>
        </w:rPr>
      </w:pPr>
    </w:p>
    <w:p w14:paraId="7E37F550" w14:textId="0EFBC4E8" w:rsidR="00D254B2" w:rsidRPr="0091491F" w:rsidRDefault="00D254B2" w:rsidP="00B34746">
      <w:pPr>
        <w:pStyle w:val="BodyTextFirstIndent2"/>
        <w:ind w:left="0" w:firstLine="0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For Abstraction of essential information for finding </w:t>
      </w:r>
      <w:proofErr w:type="gramStart"/>
      <w:r w:rsidRPr="0091491F">
        <w:rPr>
          <w:rFonts w:ascii="Adobe Clean" w:hAnsi="Adobe Clean" w:cs="Arial"/>
        </w:rPr>
        <w:t>higher  relevance</w:t>
      </w:r>
      <w:proofErr w:type="gramEnd"/>
      <w:r w:rsidRPr="0091491F">
        <w:rPr>
          <w:rFonts w:ascii="Adobe Clean" w:hAnsi="Adobe Clean" w:cs="Arial"/>
        </w:rPr>
        <w:t>, we would employ and explore</w:t>
      </w:r>
    </w:p>
    <w:p w14:paraId="3983373B" w14:textId="77777777" w:rsidR="00D254B2" w:rsidRPr="0091491F" w:rsidRDefault="003E348E" w:rsidP="00D254B2">
      <w:pPr>
        <w:pStyle w:val="BodyTextFirstIndent2"/>
        <w:numPr>
          <w:ilvl w:val="0"/>
          <w:numId w:val="17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NLP techniques</w:t>
      </w:r>
    </w:p>
    <w:p w14:paraId="705007BF" w14:textId="334E3BED" w:rsidR="00ED1FB4" w:rsidRPr="0091491F" w:rsidRDefault="00D254B2" w:rsidP="00D254B2">
      <w:pPr>
        <w:pStyle w:val="BodyTextFirstIndent2"/>
        <w:numPr>
          <w:ilvl w:val="0"/>
          <w:numId w:val="17"/>
        </w:numPr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D</w:t>
      </w:r>
      <w:r w:rsidR="003E348E" w:rsidRPr="0091491F">
        <w:rPr>
          <w:rFonts w:ascii="Adobe Clean" w:hAnsi="Adobe Clean" w:cs="Arial"/>
        </w:rPr>
        <w:t xml:space="preserve">eep learning </w:t>
      </w:r>
    </w:p>
    <w:p w14:paraId="5B5DB795" w14:textId="3558A9B8" w:rsidR="00A718C1" w:rsidRPr="0091491F" w:rsidRDefault="00A718C1" w:rsidP="00A718C1">
      <w:pPr>
        <w:pStyle w:val="BodyTextFirstIndent2"/>
        <w:ind w:left="0" w:firstLine="0"/>
        <w:rPr>
          <w:rFonts w:ascii="Adobe Clean" w:hAnsi="Adobe Clean" w:cs="Arial"/>
        </w:rPr>
      </w:pPr>
    </w:p>
    <w:p w14:paraId="786EE62C" w14:textId="55F78A77" w:rsidR="00A54A8D" w:rsidRPr="0091491F" w:rsidRDefault="004624CF" w:rsidP="0076578D">
      <w:pPr>
        <w:pStyle w:val="BodyTextFirstIndent2"/>
        <w:ind w:hanging="360"/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3</w:t>
      </w:r>
      <w:r w:rsidR="0076578D" w:rsidRPr="0091491F">
        <w:rPr>
          <w:rFonts w:ascii="Adobe Clean" w:hAnsi="Adobe Clean" w:cs="Arial"/>
        </w:rPr>
        <w:t xml:space="preserve">. </w:t>
      </w:r>
      <w:r w:rsidR="00A54A8D" w:rsidRPr="0091491F">
        <w:rPr>
          <w:rFonts w:ascii="Adobe Clean" w:hAnsi="Adobe Clean" w:cs="Arial"/>
        </w:rPr>
        <w:t xml:space="preserve">Why is your team the </w:t>
      </w:r>
      <w:r w:rsidR="0076578D" w:rsidRPr="0091491F">
        <w:rPr>
          <w:rFonts w:ascii="Adobe Clean" w:hAnsi="Adobe Clean" w:cs="Arial"/>
        </w:rPr>
        <w:t>best suited</w:t>
      </w:r>
      <w:r w:rsidR="00A54A8D" w:rsidRPr="0091491F">
        <w:rPr>
          <w:rFonts w:ascii="Adobe Clean" w:hAnsi="Adobe Clean" w:cs="Arial"/>
        </w:rPr>
        <w:t xml:space="preserve"> to take up this project? (your competencies as a team, interests and prior experience if any)</w:t>
      </w:r>
    </w:p>
    <w:p w14:paraId="1487E17B" w14:textId="77777777" w:rsidR="00051305" w:rsidRPr="0091491F" w:rsidRDefault="00051305" w:rsidP="0076578D">
      <w:pPr>
        <w:pStyle w:val="BodyTextFirstIndent2"/>
        <w:ind w:hanging="360"/>
        <w:jc w:val="both"/>
        <w:rPr>
          <w:rFonts w:ascii="Adobe Clean" w:hAnsi="Adobe Clean" w:cs="Arial"/>
        </w:rPr>
      </w:pPr>
    </w:p>
    <w:p w14:paraId="3B42A8D7" w14:textId="3BE1F4E4" w:rsidR="00A718C1" w:rsidRPr="0091491F" w:rsidRDefault="00051305" w:rsidP="0076578D">
      <w:pPr>
        <w:pStyle w:val="BodyTextFirstIndent2"/>
        <w:ind w:hanging="360"/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</w:t>
      </w:r>
      <w:r w:rsidR="00A718C1" w:rsidRPr="0091491F">
        <w:rPr>
          <w:rFonts w:ascii="Adobe Clean" w:hAnsi="Adobe Clean" w:cs="Arial"/>
        </w:rPr>
        <w:t>We believe that we are best suited as</w:t>
      </w:r>
    </w:p>
    <w:p w14:paraId="78600BE3" w14:textId="34BD630E" w:rsidR="00051305" w:rsidRPr="0091491F" w:rsidRDefault="00A718C1" w:rsidP="00051305">
      <w:pPr>
        <w:pStyle w:val="BodyTextFirstIndent2"/>
        <w:numPr>
          <w:ilvl w:val="0"/>
          <w:numId w:val="19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Diverse Background </w:t>
      </w:r>
      <w:r w:rsidR="00051305" w:rsidRPr="0091491F">
        <w:rPr>
          <w:rFonts w:ascii="Adobe Clean" w:hAnsi="Adobe Clean" w:cs="Arial"/>
        </w:rPr>
        <w:t xml:space="preserve">with </w:t>
      </w:r>
      <w:proofErr w:type="spellStart"/>
      <w:proofErr w:type="gramStart"/>
      <w:r w:rsidR="00051305" w:rsidRPr="0091491F">
        <w:rPr>
          <w:rFonts w:ascii="Adobe Clean" w:hAnsi="Adobe Clean" w:cs="Arial"/>
        </w:rPr>
        <w:t>Finance,Consulting</w:t>
      </w:r>
      <w:proofErr w:type="spellEnd"/>
      <w:proofErr w:type="gramEnd"/>
      <w:r w:rsidR="00051305" w:rsidRPr="0091491F">
        <w:rPr>
          <w:rFonts w:ascii="Adobe Clean" w:hAnsi="Adobe Clean" w:cs="Arial"/>
        </w:rPr>
        <w:t>, IT &amp; Engineering currently employed with Adobe India and Microsoft India</w:t>
      </w:r>
    </w:p>
    <w:p w14:paraId="7B6A4A63" w14:textId="1E985537" w:rsidR="00A718C1" w:rsidRPr="0091491F" w:rsidRDefault="00051305" w:rsidP="00051305">
      <w:pPr>
        <w:pStyle w:val="BodyTextFirstIndent2"/>
        <w:numPr>
          <w:ilvl w:val="0"/>
          <w:numId w:val="19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We have </w:t>
      </w:r>
      <w:r w:rsidR="00A718C1" w:rsidRPr="0091491F">
        <w:rPr>
          <w:rFonts w:ascii="Adobe Clean" w:hAnsi="Adobe Clean" w:cs="Arial"/>
        </w:rPr>
        <w:t xml:space="preserve">Average experience of 12.5 </w:t>
      </w:r>
      <w:proofErr w:type="gramStart"/>
      <w:r w:rsidR="00A718C1" w:rsidRPr="0091491F">
        <w:rPr>
          <w:rFonts w:ascii="Adobe Clean" w:hAnsi="Adobe Clean" w:cs="Arial"/>
        </w:rPr>
        <w:t>Years</w:t>
      </w:r>
      <w:r w:rsidRPr="0091491F">
        <w:rPr>
          <w:rFonts w:ascii="Adobe Clean" w:hAnsi="Adobe Clean" w:cs="Arial"/>
        </w:rPr>
        <w:t xml:space="preserve">  But</w:t>
      </w:r>
      <w:proofErr w:type="gramEnd"/>
      <w:r w:rsidRPr="0091491F">
        <w:rPr>
          <w:rFonts w:ascii="Adobe Clean" w:hAnsi="Adobe Clean" w:cs="Arial"/>
        </w:rPr>
        <w:t xml:space="preserve"> all are </w:t>
      </w:r>
      <w:proofErr w:type="spellStart"/>
      <w:r w:rsidRPr="0091491F">
        <w:rPr>
          <w:rFonts w:ascii="Adobe Clean" w:hAnsi="Adobe Clean" w:cs="Arial"/>
        </w:rPr>
        <w:t>passinaote</w:t>
      </w:r>
      <w:proofErr w:type="spellEnd"/>
      <w:r w:rsidRPr="0091491F">
        <w:rPr>
          <w:rFonts w:ascii="Adobe Clean" w:hAnsi="Adobe Clean" w:cs="Arial"/>
        </w:rPr>
        <w:t xml:space="preserve"> for Data Science</w:t>
      </w:r>
    </w:p>
    <w:p w14:paraId="6E27094D" w14:textId="5B8E48D6" w:rsidR="00A718C1" w:rsidRPr="0091491F" w:rsidRDefault="00A718C1" w:rsidP="00051305">
      <w:pPr>
        <w:pStyle w:val="BodyTextFirstIndent2"/>
        <w:numPr>
          <w:ilvl w:val="0"/>
          <w:numId w:val="19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Diverse </w:t>
      </w:r>
      <w:proofErr w:type="spellStart"/>
      <w:r w:rsidRPr="0091491F">
        <w:rPr>
          <w:rFonts w:ascii="Adobe Clean" w:hAnsi="Adobe Clean" w:cs="Arial"/>
        </w:rPr>
        <w:t>Skills</w:t>
      </w:r>
      <w:r w:rsidR="00051305" w:rsidRPr="0091491F">
        <w:rPr>
          <w:rFonts w:ascii="Adobe Clean" w:hAnsi="Adobe Clean" w:cs="Arial"/>
        </w:rPr>
        <w:t>set</w:t>
      </w:r>
      <w:proofErr w:type="spellEnd"/>
      <w:r w:rsidR="00051305" w:rsidRPr="0091491F">
        <w:rPr>
          <w:rFonts w:ascii="Adobe Clean" w:hAnsi="Adobe Clean" w:cs="Arial"/>
        </w:rPr>
        <w:t xml:space="preserve"> including</w:t>
      </w:r>
      <w:r w:rsidRPr="0091491F">
        <w:rPr>
          <w:rFonts w:ascii="Adobe Clean" w:hAnsi="Adobe Clean" w:cs="Arial"/>
        </w:rPr>
        <w:t xml:space="preserve"> </w:t>
      </w:r>
    </w:p>
    <w:p w14:paraId="18DF4FE6" w14:textId="39B06F8B" w:rsidR="00A718C1" w:rsidRPr="0091491F" w:rsidRDefault="00A718C1" w:rsidP="00051305">
      <w:pPr>
        <w:pStyle w:val="BodyTextFirstIndent2"/>
        <w:numPr>
          <w:ilvl w:val="1"/>
          <w:numId w:val="21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NLP</w:t>
      </w:r>
      <w:r w:rsidR="00051305" w:rsidRPr="0091491F">
        <w:rPr>
          <w:rFonts w:ascii="Adobe Clean" w:hAnsi="Adobe Clean" w:cs="Arial"/>
        </w:rPr>
        <w:t xml:space="preserve"> &amp; Python,</w:t>
      </w:r>
    </w:p>
    <w:p w14:paraId="53A61D21" w14:textId="2825DED9" w:rsidR="00A718C1" w:rsidRPr="0091491F" w:rsidRDefault="00A718C1" w:rsidP="00051305">
      <w:pPr>
        <w:pStyle w:val="BodyTextFirstIndent2"/>
        <w:numPr>
          <w:ilvl w:val="1"/>
          <w:numId w:val="21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Deep learning</w:t>
      </w:r>
      <w:r w:rsidR="00051305" w:rsidRPr="0091491F">
        <w:rPr>
          <w:rFonts w:ascii="Adobe Clean" w:hAnsi="Adobe Clean" w:cs="Arial"/>
        </w:rPr>
        <w:t xml:space="preserve">, Supervised &amp; Unsupervised ML  </w:t>
      </w:r>
    </w:p>
    <w:p w14:paraId="715B502B" w14:textId="58091C2E" w:rsidR="00A718C1" w:rsidRPr="0091491F" w:rsidRDefault="00A718C1" w:rsidP="00051305">
      <w:pPr>
        <w:pStyle w:val="BodyTextFirstIndent2"/>
        <w:numPr>
          <w:ilvl w:val="1"/>
          <w:numId w:val="21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Data Mining,</w:t>
      </w:r>
      <w:r w:rsidR="00051305" w:rsidRPr="0091491F">
        <w:rPr>
          <w:rFonts w:ascii="Adobe Clean" w:hAnsi="Adobe Clean" w:cs="Arial"/>
        </w:rPr>
        <w:t xml:space="preserve"> statistics &amp; Big Data</w:t>
      </w:r>
    </w:p>
    <w:p w14:paraId="690181FB" w14:textId="1620CAA3" w:rsidR="00051305" w:rsidRPr="0091491F" w:rsidRDefault="00051305" w:rsidP="00051305">
      <w:pPr>
        <w:pStyle w:val="BodyTextFirstIndent2"/>
        <w:numPr>
          <w:ilvl w:val="1"/>
          <w:numId w:val="21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Strong knowledge of Cloud, Visualization &amp; Project Management</w:t>
      </w:r>
    </w:p>
    <w:p w14:paraId="3862845A" w14:textId="5B56AC04" w:rsidR="00051305" w:rsidRPr="0091491F" w:rsidRDefault="00051305" w:rsidP="0076578D">
      <w:pPr>
        <w:pStyle w:val="BodyTextFirstIndent2"/>
        <w:ind w:hanging="360"/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lastRenderedPageBreak/>
        <w:t>Also</w:t>
      </w:r>
    </w:p>
    <w:p w14:paraId="567FADF9" w14:textId="77D0CABA" w:rsidR="00A718C1" w:rsidRPr="0091491F" w:rsidRDefault="00A718C1" w:rsidP="00051305">
      <w:pPr>
        <w:pStyle w:val="BodyTextFirstIndent2"/>
        <w:numPr>
          <w:ilvl w:val="0"/>
          <w:numId w:val="20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We are Co-Located in Same region</w:t>
      </w:r>
    </w:p>
    <w:p w14:paraId="1FFE4705" w14:textId="685CC95F" w:rsidR="00051305" w:rsidRPr="0091491F" w:rsidRDefault="00BA104F" w:rsidP="00051305">
      <w:pPr>
        <w:pStyle w:val="BodyTextFirstIndent2"/>
        <w:numPr>
          <w:ilvl w:val="0"/>
          <w:numId w:val="20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Performers in CBA Course</w:t>
      </w:r>
    </w:p>
    <w:p w14:paraId="7741513E" w14:textId="29454711" w:rsidR="00A718C1" w:rsidRPr="0091491F" w:rsidRDefault="00A718C1" w:rsidP="00051305">
      <w:pPr>
        <w:pStyle w:val="BodyTextFirstIndent2"/>
        <w:numPr>
          <w:ilvl w:val="0"/>
          <w:numId w:val="20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Two of the team member work closely with HR\</w:t>
      </w:r>
      <w:proofErr w:type="spellStart"/>
      <w:r w:rsidRPr="0091491F">
        <w:rPr>
          <w:rFonts w:ascii="Adobe Clean" w:hAnsi="Adobe Clean" w:cs="Arial"/>
        </w:rPr>
        <w:t>recuriter</w:t>
      </w:r>
      <w:proofErr w:type="spellEnd"/>
      <w:r w:rsidRPr="0091491F">
        <w:rPr>
          <w:rFonts w:ascii="Adobe Clean" w:hAnsi="Adobe Clean" w:cs="Arial"/>
        </w:rPr>
        <w:t xml:space="preserve"> teams for resource hiring</w:t>
      </w:r>
    </w:p>
    <w:p w14:paraId="31D305B5" w14:textId="6AD44F7C" w:rsidR="00A371A3" w:rsidRPr="0091491F" w:rsidRDefault="00051305" w:rsidP="00051305">
      <w:pPr>
        <w:pStyle w:val="BodyTextFirstIndent2"/>
        <w:numPr>
          <w:ilvl w:val="0"/>
          <w:numId w:val="20"/>
        </w:numPr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>We are w</w:t>
      </w:r>
      <w:r w:rsidR="00A718C1" w:rsidRPr="0091491F">
        <w:rPr>
          <w:rFonts w:ascii="Adobe Clean" w:hAnsi="Adobe Clean" w:cs="Arial"/>
        </w:rPr>
        <w:t>illing to spend total of 24 Hours with respective HR\</w:t>
      </w:r>
      <w:proofErr w:type="spellStart"/>
      <w:r w:rsidR="00A718C1" w:rsidRPr="0091491F">
        <w:rPr>
          <w:rFonts w:ascii="Adobe Clean" w:hAnsi="Adobe Clean" w:cs="Arial"/>
        </w:rPr>
        <w:t>Recuriter</w:t>
      </w:r>
      <w:proofErr w:type="spellEnd"/>
      <w:r w:rsidR="00A718C1" w:rsidRPr="0091491F">
        <w:rPr>
          <w:rFonts w:ascii="Adobe Clean" w:hAnsi="Adobe Clean" w:cs="Arial"/>
        </w:rPr>
        <w:t xml:space="preserve"> teams to understand th</w:t>
      </w:r>
      <w:r w:rsidRPr="0091491F">
        <w:rPr>
          <w:rFonts w:ascii="Adobe Clean" w:hAnsi="Adobe Clean" w:cs="Arial"/>
        </w:rPr>
        <w:t xml:space="preserve">e </w:t>
      </w:r>
      <w:r w:rsidR="00A718C1" w:rsidRPr="0091491F">
        <w:rPr>
          <w:rFonts w:ascii="Adobe Clean" w:hAnsi="Adobe Clean" w:cs="Arial"/>
        </w:rPr>
        <w:t>Recruitment function.</w:t>
      </w:r>
    </w:p>
    <w:p w14:paraId="6CC251F9" w14:textId="77777777" w:rsidR="00A371A3" w:rsidRPr="0091491F" w:rsidRDefault="00A371A3" w:rsidP="0076578D">
      <w:pPr>
        <w:pStyle w:val="BodyTextFirstIndent2"/>
        <w:ind w:hanging="360"/>
        <w:jc w:val="both"/>
        <w:rPr>
          <w:rFonts w:ascii="Adobe Clean" w:hAnsi="Adobe Clean" w:cs="Arial"/>
        </w:rPr>
      </w:pPr>
    </w:p>
    <w:p w14:paraId="4DC88DE9" w14:textId="77777777" w:rsidR="0091491F" w:rsidRDefault="00BA104F" w:rsidP="0076578D">
      <w:pPr>
        <w:pStyle w:val="BodyTextFirstIndent2"/>
        <w:ind w:hanging="360"/>
        <w:jc w:val="both"/>
        <w:rPr>
          <w:rFonts w:ascii="Adobe Clean" w:hAnsi="Adobe Clean" w:cs="Arial"/>
        </w:rPr>
      </w:pPr>
      <w:r w:rsidRPr="0091491F">
        <w:rPr>
          <w:rFonts w:ascii="Adobe Clean" w:hAnsi="Adobe Clean" w:cs="Arial"/>
        </w:rPr>
        <w:t xml:space="preserve">       </w:t>
      </w:r>
      <w:r w:rsidR="00874D25" w:rsidRPr="0091491F">
        <w:rPr>
          <w:rFonts w:ascii="Adobe Clean" w:hAnsi="Adobe Clean" w:cs="Arial"/>
        </w:rPr>
        <w:t xml:space="preserve">Apart from </w:t>
      </w:r>
      <w:r w:rsidR="00051305" w:rsidRPr="0091491F">
        <w:rPr>
          <w:rFonts w:ascii="Adobe Clean" w:hAnsi="Adobe Clean" w:cs="Arial"/>
        </w:rPr>
        <w:t>above</w:t>
      </w:r>
      <w:r w:rsidR="00874D25" w:rsidRPr="0091491F">
        <w:rPr>
          <w:rFonts w:ascii="Adobe Clean" w:hAnsi="Adobe Clean" w:cs="Arial"/>
        </w:rPr>
        <w:t xml:space="preserve"> we have common </w:t>
      </w:r>
      <w:r w:rsidR="00051305" w:rsidRPr="0091491F">
        <w:rPr>
          <w:rFonts w:ascii="Adobe Clean" w:hAnsi="Adobe Clean" w:cs="Arial"/>
        </w:rPr>
        <w:t xml:space="preserve">&amp; </w:t>
      </w:r>
      <w:r w:rsidR="00874D25" w:rsidRPr="0091491F">
        <w:rPr>
          <w:rFonts w:ascii="Adobe Clean" w:hAnsi="Adobe Clean" w:cs="Arial"/>
        </w:rPr>
        <w:t>firm belief that it</w:t>
      </w:r>
      <w:r w:rsidR="00173BF8" w:rsidRPr="0091491F">
        <w:rPr>
          <w:rFonts w:ascii="Adobe Clean" w:hAnsi="Adobe Clean" w:cs="Arial"/>
        </w:rPr>
        <w:t xml:space="preserve"> </w:t>
      </w:r>
      <w:r w:rsidR="00874D25" w:rsidRPr="0091491F">
        <w:rPr>
          <w:rFonts w:ascii="Adobe Clean" w:hAnsi="Adobe Clean" w:cs="Arial"/>
        </w:rPr>
        <w:t xml:space="preserve">will be a great contribution towards your initiative of </w:t>
      </w:r>
      <w:r w:rsidR="00051305" w:rsidRPr="0091491F">
        <w:rPr>
          <w:rFonts w:ascii="Adobe Clean" w:hAnsi="Adobe Clean" w:cs="Arial"/>
        </w:rPr>
        <w:t xml:space="preserve">enabling the organizations to </w:t>
      </w:r>
      <w:r w:rsidR="00173BF8" w:rsidRPr="0091491F">
        <w:rPr>
          <w:rFonts w:ascii="Adobe Clean" w:hAnsi="Adobe Clean" w:cs="Arial"/>
        </w:rPr>
        <w:t>f</w:t>
      </w:r>
      <w:r w:rsidR="00051305" w:rsidRPr="0091491F">
        <w:rPr>
          <w:rFonts w:ascii="Adobe Clean" w:hAnsi="Adobe Clean" w:cs="Arial"/>
        </w:rPr>
        <w:t xml:space="preserve">ind </w:t>
      </w:r>
      <w:r w:rsidR="00173BF8" w:rsidRPr="0091491F">
        <w:rPr>
          <w:rFonts w:ascii="Adobe Clean" w:hAnsi="Adobe Clean" w:cs="Arial"/>
        </w:rPr>
        <w:t xml:space="preserve">the right candidate and happy </w:t>
      </w:r>
      <w:proofErr w:type="gramStart"/>
      <w:r w:rsidR="00173BF8" w:rsidRPr="0091491F">
        <w:rPr>
          <w:rFonts w:ascii="Adobe Clean" w:hAnsi="Adobe Clean" w:cs="Arial"/>
        </w:rPr>
        <w:t xml:space="preserve">employees </w:t>
      </w:r>
      <w:r w:rsidR="00051305" w:rsidRPr="0091491F">
        <w:rPr>
          <w:rFonts w:ascii="Adobe Clean" w:hAnsi="Adobe Clean" w:cs="Arial"/>
        </w:rPr>
        <w:t>.</w:t>
      </w:r>
      <w:proofErr w:type="gramEnd"/>
      <w:r w:rsidR="00051305" w:rsidRPr="0091491F">
        <w:rPr>
          <w:rFonts w:ascii="Adobe Clean" w:hAnsi="Adobe Clean" w:cs="Arial"/>
        </w:rPr>
        <w:t xml:space="preserve"> </w:t>
      </w:r>
    </w:p>
    <w:p w14:paraId="668C01F4" w14:textId="77777777" w:rsidR="0091491F" w:rsidRDefault="0091491F" w:rsidP="0076578D">
      <w:pPr>
        <w:pStyle w:val="BodyTextFirstIndent2"/>
        <w:ind w:hanging="360"/>
        <w:jc w:val="both"/>
        <w:rPr>
          <w:rFonts w:ascii="Adobe Clean" w:hAnsi="Adobe Clean" w:cs="Arial"/>
        </w:rPr>
      </w:pPr>
    </w:p>
    <w:p w14:paraId="5181237D" w14:textId="2433CCA7" w:rsidR="0076578D" w:rsidRPr="0091491F" w:rsidRDefault="00051305" w:rsidP="0076578D">
      <w:pPr>
        <w:pStyle w:val="BodyTextFirstIndent2"/>
        <w:ind w:hanging="360"/>
        <w:jc w:val="both"/>
        <w:rPr>
          <w:rFonts w:ascii="Adobe Clean" w:hAnsi="Adobe Clean" w:cs="Arial"/>
          <w:b/>
          <w:sz w:val="26"/>
          <w:szCs w:val="26"/>
        </w:rPr>
      </w:pPr>
      <w:bookmarkStart w:id="1" w:name="_Hlk17061779"/>
      <w:r w:rsidRPr="0091491F">
        <w:rPr>
          <w:rFonts w:ascii="Adobe Clean" w:hAnsi="Adobe Clean" w:cs="Arial"/>
          <w:b/>
          <w:sz w:val="26"/>
          <w:szCs w:val="26"/>
        </w:rPr>
        <w:t>We are confident that we can deliver on the same in timely and professional manner</w:t>
      </w:r>
      <w:r w:rsidR="0091491F">
        <w:rPr>
          <w:rFonts w:ascii="Adobe Clean" w:hAnsi="Adobe Clean" w:cs="Arial"/>
          <w:b/>
          <w:sz w:val="26"/>
          <w:szCs w:val="26"/>
        </w:rPr>
        <w:t>.</w:t>
      </w:r>
    </w:p>
    <w:bookmarkEnd w:id="1"/>
    <w:p w14:paraId="78FC8678" w14:textId="77777777" w:rsidR="00173BF8" w:rsidRPr="0091491F" w:rsidRDefault="00173BF8" w:rsidP="0076578D">
      <w:pPr>
        <w:pStyle w:val="BodyTextFirstIndent2"/>
        <w:ind w:hanging="360"/>
        <w:jc w:val="both"/>
        <w:rPr>
          <w:rFonts w:ascii="Adobe Clean" w:hAnsi="Adobe Clean" w:cs="Arial"/>
        </w:rPr>
      </w:pPr>
    </w:p>
    <w:sectPr w:rsidR="00173BF8" w:rsidRPr="0091491F" w:rsidSect="0091491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24409" w14:textId="77777777" w:rsidR="00525B3C" w:rsidRDefault="00525B3C">
      <w:r>
        <w:separator/>
      </w:r>
    </w:p>
  </w:endnote>
  <w:endnote w:type="continuationSeparator" w:id="0">
    <w:p w14:paraId="0709D91F" w14:textId="77777777" w:rsidR="00525B3C" w:rsidRDefault="00525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dobe Clean">
    <w:panose1 w:val="020B0503020404020204"/>
    <w:charset w:val="00"/>
    <w:family w:val="swiss"/>
    <w:notTrueType/>
    <w:pitch w:val="variable"/>
    <w:sig w:usb0="2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FECCC6" w14:textId="77777777" w:rsidR="0076578D" w:rsidRDefault="004259C4" w:rsidP="00B008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578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1E0" w14:textId="77777777" w:rsidR="0076578D" w:rsidRDefault="0076578D" w:rsidP="00B008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E76F39" w14:textId="77777777" w:rsidR="0076578D" w:rsidRDefault="004259C4" w:rsidP="00B008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578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12DB0">
      <w:rPr>
        <w:rStyle w:val="PageNumber"/>
        <w:noProof/>
      </w:rPr>
      <w:t>1</w:t>
    </w:r>
    <w:r>
      <w:rPr>
        <w:rStyle w:val="PageNumber"/>
      </w:rPr>
      <w:fldChar w:fldCharType="end"/>
    </w:r>
  </w:p>
  <w:p w14:paraId="79A2D883" w14:textId="77777777" w:rsidR="0076578D" w:rsidRDefault="0076578D" w:rsidP="00B008A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DB410" w14:textId="77777777" w:rsidR="00874D25" w:rsidRDefault="00874D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0F4F0" w14:textId="77777777" w:rsidR="00525B3C" w:rsidRDefault="00525B3C">
      <w:r>
        <w:separator/>
      </w:r>
    </w:p>
  </w:footnote>
  <w:footnote w:type="continuationSeparator" w:id="0">
    <w:p w14:paraId="559ADA8F" w14:textId="77777777" w:rsidR="00525B3C" w:rsidRDefault="00525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00EE61" w14:textId="77777777" w:rsidR="00874D25" w:rsidRDefault="00874D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4B3A0" w14:textId="77777777" w:rsidR="00874D25" w:rsidRDefault="00874D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5A407" w14:textId="77777777" w:rsidR="00874D25" w:rsidRDefault="00874D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942"/>
    <w:multiLevelType w:val="hybridMultilevel"/>
    <w:tmpl w:val="3BD47E1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A055E1"/>
    <w:multiLevelType w:val="hybridMultilevel"/>
    <w:tmpl w:val="BCD6E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A375F"/>
    <w:multiLevelType w:val="hybridMultilevel"/>
    <w:tmpl w:val="72A836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9F32E52"/>
    <w:multiLevelType w:val="hybridMultilevel"/>
    <w:tmpl w:val="671AD1E0"/>
    <w:lvl w:ilvl="0" w:tplc="AE9667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AE36F9"/>
    <w:multiLevelType w:val="hybridMultilevel"/>
    <w:tmpl w:val="469661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C101A1C"/>
    <w:multiLevelType w:val="hybridMultilevel"/>
    <w:tmpl w:val="9A648AA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22B46EC"/>
    <w:multiLevelType w:val="hybridMultilevel"/>
    <w:tmpl w:val="1BF85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72E91"/>
    <w:multiLevelType w:val="hybridMultilevel"/>
    <w:tmpl w:val="39CA6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4537C8"/>
    <w:multiLevelType w:val="hybridMultilevel"/>
    <w:tmpl w:val="BCD6E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BF635C"/>
    <w:multiLevelType w:val="multilevel"/>
    <w:tmpl w:val="1C7C4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3D741D"/>
    <w:multiLevelType w:val="multilevel"/>
    <w:tmpl w:val="DAA81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B1A75"/>
    <w:multiLevelType w:val="hybridMultilevel"/>
    <w:tmpl w:val="7D98D36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F9C6523"/>
    <w:multiLevelType w:val="hybridMultilevel"/>
    <w:tmpl w:val="1C7C47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500C7E"/>
    <w:multiLevelType w:val="hybridMultilevel"/>
    <w:tmpl w:val="FF0288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6DB5108"/>
    <w:multiLevelType w:val="hybridMultilevel"/>
    <w:tmpl w:val="9934EA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87F567C"/>
    <w:multiLevelType w:val="hybridMultilevel"/>
    <w:tmpl w:val="46047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10125"/>
    <w:multiLevelType w:val="hybridMultilevel"/>
    <w:tmpl w:val="4C746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36C7D"/>
    <w:multiLevelType w:val="hybridMultilevel"/>
    <w:tmpl w:val="931044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B5448"/>
    <w:multiLevelType w:val="hybridMultilevel"/>
    <w:tmpl w:val="1E587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11668"/>
    <w:multiLevelType w:val="hybridMultilevel"/>
    <w:tmpl w:val="8FAE6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F110B2"/>
    <w:multiLevelType w:val="hybridMultilevel"/>
    <w:tmpl w:val="61C6736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5"/>
  </w:num>
  <w:num w:numId="7">
    <w:abstractNumId w:val="20"/>
  </w:num>
  <w:num w:numId="8">
    <w:abstractNumId w:val="11"/>
  </w:num>
  <w:num w:numId="9">
    <w:abstractNumId w:val="0"/>
  </w:num>
  <w:num w:numId="10">
    <w:abstractNumId w:val="4"/>
  </w:num>
  <w:num w:numId="11">
    <w:abstractNumId w:val="14"/>
  </w:num>
  <w:num w:numId="12">
    <w:abstractNumId w:val="9"/>
  </w:num>
  <w:num w:numId="13">
    <w:abstractNumId w:val="3"/>
  </w:num>
  <w:num w:numId="14">
    <w:abstractNumId w:val="15"/>
  </w:num>
  <w:num w:numId="15">
    <w:abstractNumId w:val="8"/>
  </w:num>
  <w:num w:numId="16">
    <w:abstractNumId w:val="1"/>
  </w:num>
  <w:num w:numId="17">
    <w:abstractNumId w:val="16"/>
  </w:num>
  <w:num w:numId="18">
    <w:abstractNumId w:val="19"/>
  </w:num>
  <w:num w:numId="19">
    <w:abstractNumId w:val="7"/>
  </w:num>
  <w:num w:numId="20">
    <w:abstractNumId w:val="1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MjQ0MzMwMDAztDRX0lEKTi0uzszPAykwrAUABwGJjiwAAAA="/>
  </w:docVars>
  <w:rsids>
    <w:rsidRoot w:val="00B008AF"/>
    <w:rsid w:val="00005557"/>
    <w:rsid w:val="00012A7D"/>
    <w:rsid w:val="000237E5"/>
    <w:rsid w:val="000324E9"/>
    <w:rsid w:val="00047F48"/>
    <w:rsid w:val="00051305"/>
    <w:rsid w:val="000534D8"/>
    <w:rsid w:val="00073CB3"/>
    <w:rsid w:val="00090F54"/>
    <w:rsid w:val="000A6A84"/>
    <w:rsid w:val="000B01C6"/>
    <w:rsid w:val="000D2D4A"/>
    <w:rsid w:val="00105456"/>
    <w:rsid w:val="001074E2"/>
    <w:rsid w:val="0011409A"/>
    <w:rsid w:val="00120C3A"/>
    <w:rsid w:val="0012161C"/>
    <w:rsid w:val="001230BD"/>
    <w:rsid w:val="00147703"/>
    <w:rsid w:val="00152704"/>
    <w:rsid w:val="00153535"/>
    <w:rsid w:val="001560D7"/>
    <w:rsid w:val="00173BF8"/>
    <w:rsid w:val="001B1953"/>
    <w:rsid w:val="001B58A7"/>
    <w:rsid w:val="001D7C11"/>
    <w:rsid w:val="001F71FF"/>
    <w:rsid w:val="00223C5E"/>
    <w:rsid w:val="00227A64"/>
    <w:rsid w:val="002560D3"/>
    <w:rsid w:val="002712BB"/>
    <w:rsid w:val="00273489"/>
    <w:rsid w:val="00293BF4"/>
    <w:rsid w:val="002A16C8"/>
    <w:rsid w:val="002A73DB"/>
    <w:rsid w:val="002C01E2"/>
    <w:rsid w:val="00306836"/>
    <w:rsid w:val="0031186E"/>
    <w:rsid w:val="00313DC2"/>
    <w:rsid w:val="003244C7"/>
    <w:rsid w:val="003267B3"/>
    <w:rsid w:val="00374E72"/>
    <w:rsid w:val="00376B2B"/>
    <w:rsid w:val="00377B4E"/>
    <w:rsid w:val="003A4AA0"/>
    <w:rsid w:val="003A7DDE"/>
    <w:rsid w:val="003B0DC1"/>
    <w:rsid w:val="003B7C8D"/>
    <w:rsid w:val="003C1EBA"/>
    <w:rsid w:val="003C64D7"/>
    <w:rsid w:val="003D36A8"/>
    <w:rsid w:val="003D4B9B"/>
    <w:rsid w:val="003E348E"/>
    <w:rsid w:val="004259C4"/>
    <w:rsid w:val="00435E2F"/>
    <w:rsid w:val="00460F08"/>
    <w:rsid w:val="004624CF"/>
    <w:rsid w:val="00472AC1"/>
    <w:rsid w:val="00480449"/>
    <w:rsid w:val="004833B8"/>
    <w:rsid w:val="004A2351"/>
    <w:rsid w:val="004B3555"/>
    <w:rsid w:val="004C088B"/>
    <w:rsid w:val="004F1785"/>
    <w:rsid w:val="00507DF6"/>
    <w:rsid w:val="0051069F"/>
    <w:rsid w:val="00512546"/>
    <w:rsid w:val="00525B3C"/>
    <w:rsid w:val="005579A2"/>
    <w:rsid w:val="00561C8D"/>
    <w:rsid w:val="00563167"/>
    <w:rsid w:val="005706A5"/>
    <w:rsid w:val="005710A6"/>
    <w:rsid w:val="005759F8"/>
    <w:rsid w:val="00576DFD"/>
    <w:rsid w:val="00582968"/>
    <w:rsid w:val="005862DF"/>
    <w:rsid w:val="00586815"/>
    <w:rsid w:val="00594F48"/>
    <w:rsid w:val="005B04E0"/>
    <w:rsid w:val="005B0E76"/>
    <w:rsid w:val="005C17EB"/>
    <w:rsid w:val="005D1FFD"/>
    <w:rsid w:val="005F59F5"/>
    <w:rsid w:val="006635C8"/>
    <w:rsid w:val="00671E3C"/>
    <w:rsid w:val="00690BDC"/>
    <w:rsid w:val="006A3DA2"/>
    <w:rsid w:val="006D3560"/>
    <w:rsid w:val="006E6B12"/>
    <w:rsid w:val="006E6D07"/>
    <w:rsid w:val="006F1E7C"/>
    <w:rsid w:val="006F6359"/>
    <w:rsid w:val="0074752B"/>
    <w:rsid w:val="007569D8"/>
    <w:rsid w:val="00760BD5"/>
    <w:rsid w:val="0076578D"/>
    <w:rsid w:val="00785084"/>
    <w:rsid w:val="00785398"/>
    <w:rsid w:val="00794763"/>
    <w:rsid w:val="00795915"/>
    <w:rsid w:val="007C109C"/>
    <w:rsid w:val="007C1AA0"/>
    <w:rsid w:val="007C771B"/>
    <w:rsid w:val="007D6E80"/>
    <w:rsid w:val="007E45D5"/>
    <w:rsid w:val="0081583A"/>
    <w:rsid w:val="00822992"/>
    <w:rsid w:val="0085774D"/>
    <w:rsid w:val="0087261C"/>
    <w:rsid w:val="00874D25"/>
    <w:rsid w:val="0087553F"/>
    <w:rsid w:val="008B510B"/>
    <w:rsid w:val="008E40B9"/>
    <w:rsid w:val="008F222E"/>
    <w:rsid w:val="00903134"/>
    <w:rsid w:val="00911E9D"/>
    <w:rsid w:val="0091491F"/>
    <w:rsid w:val="00925CB0"/>
    <w:rsid w:val="00946BD5"/>
    <w:rsid w:val="0096383B"/>
    <w:rsid w:val="00965E07"/>
    <w:rsid w:val="00971657"/>
    <w:rsid w:val="00973495"/>
    <w:rsid w:val="00982AC0"/>
    <w:rsid w:val="00987500"/>
    <w:rsid w:val="00992BA4"/>
    <w:rsid w:val="009F7523"/>
    <w:rsid w:val="00A02441"/>
    <w:rsid w:val="00A02DC1"/>
    <w:rsid w:val="00A0428F"/>
    <w:rsid w:val="00A06402"/>
    <w:rsid w:val="00A371A3"/>
    <w:rsid w:val="00A53F52"/>
    <w:rsid w:val="00A54A45"/>
    <w:rsid w:val="00A54A8D"/>
    <w:rsid w:val="00A56A40"/>
    <w:rsid w:val="00A648D2"/>
    <w:rsid w:val="00A718C1"/>
    <w:rsid w:val="00A8579C"/>
    <w:rsid w:val="00AA0516"/>
    <w:rsid w:val="00AA2F22"/>
    <w:rsid w:val="00AC0221"/>
    <w:rsid w:val="00AE0161"/>
    <w:rsid w:val="00B008AF"/>
    <w:rsid w:val="00B0258C"/>
    <w:rsid w:val="00B12DB0"/>
    <w:rsid w:val="00B164B7"/>
    <w:rsid w:val="00B2007F"/>
    <w:rsid w:val="00B321DB"/>
    <w:rsid w:val="00B34746"/>
    <w:rsid w:val="00B40F23"/>
    <w:rsid w:val="00B66FA2"/>
    <w:rsid w:val="00B810AC"/>
    <w:rsid w:val="00B84C89"/>
    <w:rsid w:val="00B92669"/>
    <w:rsid w:val="00BA104F"/>
    <w:rsid w:val="00BC5528"/>
    <w:rsid w:val="00BD3B2E"/>
    <w:rsid w:val="00BE2779"/>
    <w:rsid w:val="00BE2A16"/>
    <w:rsid w:val="00C26FB4"/>
    <w:rsid w:val="00C40725"/>
    <w:rsid w:val="00C62569"/>
    <w:rsid w:val="00C73560"/>
    <w:rsid w:val="00CA3B5F"/>
    <w:rsid w:val="00CB1087"/>
    <w:rsid w:val="00CB5106"/>
    <w:rsid w:val="00CD28F8"/>
    <w:rsid w:val="00CD7EA1"/>
    <w:rsid w:val="00CE3C0F"/>
    <w:rsid w:val="00CF4DEA"/>
    <w:rsid w:val="00D254B2"/>
    <w:rsid w:val="00D27AD9"/>
    <w:rsid w:val="00D36741"/>
    <w:rsid w:val="00D46A63"/>
    <w:rsid w:val="00D54F94"/>
    <w:rsid w:val="00D550E0"/>
    <w:rsid w:val="00D82DC2"/>
    <w:rsid w:val="00D95B12"/>
    <w:rsid w:val="00D96A47"/>
    <w:rsid w:val="00DB2FCE"/>
    <w:rsid w:val="00DB5E3F"/>
    <w:rsid w:val="00DD2558"/>
    <w:rsid w:val="00DD2CE5"/>
    <w:rsid w:val="00DD5618"/>
    <w:rsid w:val="00DF2B06"/>
    <w:rsid w:val="00E11234"/>
    <w:rsid w:val="00E11358"/>
    <w:rsid w:val="00E22565"/>
    <w:rsid w:val="00E51C65"/>
    <w:rsid w:val="00E56D8B"/>
    <w:rsid w:val="00E62361"/>
    <w:rsid w:val="00E64DDA"/>
    <w:rsid w:val="00E77C1D"/>
    <w:rsid w:val="00E82276"/>
    <w:rsid w:val="00E842A8"/>
    <w:rsid w:val="00EA3721"/>
    <w:rsid w:val="00ED1FB4"/>
    <w:rsid w:val="00ED2819"/>
    <w:rsid w:val="00EE45A4"/>
    <w:rsid w:val="00F07918"/>
    <w:rsid w:val="00F11302"/>
    <w:rsid w:val="00F40D33"/>
    <w:rsid w:val="00F42F01"/>
    <w:rsid w:val="00F459AB"/>
    <w:rsid w:val="00F54D13"/>
    <w:rsid w:val="00F56EA2"/>
    <w:rsid w:val="00F57902"/>
    <w:rsid w:val="00F92210"/>
    <w:rsid w:val="00FC642A"/>
    <w:rsid w:val="00FE5B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8D4052"/>
  <w15:docId w15:val="{B00FF1C4-89FF-4FDE-887B-FF2914F3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B5E3F"/>
    <w:rPr>
      <w:sz w:val="24"/>
      <w:szCs w:val="24"/>
    </w:rPr>
  </w:style>
  <w:style w:type="paragraph" w:styleId="Heading1">
    <w:name w:val="heading 1"/>
    <w:basedOn w:val="Normal"/>
    <w:next w:val="Normal"/>
    <w:qFormat/>
    <w:rsid w:val="0087553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755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008A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08AF"/>
  </w:style>
  <w:style w:type="table" w:styleId="TableGrid">
    <w:name w:val="Table Grid"/>
    <w:basedOn w:val="TableNormal"/>
    <w:rsid w:val="00B00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7553F"/>
    <w:pPr>
      <w:ind w:left="360" w:hanging="360"/>
    </w:pPr>
  </w:style>
  <w:style w:type="paragraph" w:styleId="List2">
    <w:name w:val="List 2"/>
    <w:basedOn w:val="Normal"/>
    <w:rsid w:val="0087553F"/>
    <w:pPr>
      <w:ind w:left="720" w:hanging="360"/>
    </w:pPr>
  </w:style>
  <w:style w:type="paragraph" w:styleId="Caption">
    <w:name w:val="caption"/>
    <w:basedOn w:val="Normal"/>
    <w:next w:val="Normal"/>
    <w:qFormat/>
    <w:rsid w:val="0087553F"/>
    <w:rPr>
      <w:b/>
      <w:bCs/>
      <w:sz w:val="20"/>
      <w:szCs w:val="20"/>
    </w:rPr>
  </w:style>
  <w:style w:type="paragraph" w:styleId="BodyText">
    <w:name w:val="Body Text"/>
    <w:basedOn w:val="Normal"/>
    <w:rsid w:val="0087553F"/>
    <w:pPr>
      <w:spacing w:after="120"/>
    </w:pPr>
  </w:style>
  <w:style w:type="paragraph" w:styleId="BodyTextIndent">
    <w:name w:val="Body Text Indent"/>
    <w:basedOn w:val="Normal"/>
    <w:rsid w:val="0087553F"/>
    <w:pPr>
      <w:spacing w:after="120"/>
      <w:ind w:left="360"/>
    </w:pPr>
  </w:style>
  <w:style w:type="paragraph" w:styleId="BodyTextFirstIndent2">
    <w:name w:val="Body Text First Indent 2"/>
    <w:basedOn w:val="BodyTextIndent"/>
    <w:link w:val="BodyTextFirstIndent2Char"/>
    <w:rsid w:val="0087553F"/>
    <w:pPr>
      <w:ind w:firstLine="210"/>
    </w:pPr>
  </w:style>
  <w:style w:type="paragraph" w:styleId="Header">
    <w:name w:val="header"/>
    <w:basedOn w:val="Normal"/>
    <w:link w:val="HeaderChar"/>
    <w:unhideWhenUsed/>
    <w:rsid w:val="00B12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12DB0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785398"/>
    <w:pPr>
      <w:ind w:left="720"/>
      <w:contextualSpacing/>
    </w:pPr>
  </w:style>
  <w:style w:type="character" w:customStyle="1" w:styleId="BodyTextFirstIndent2Char">
    <w:name w:val="Body Text First Indent 2 Char"/>
    <w:basedOn w:val="DefaultParagraphFont"/>
    <w:link w:val="BodyTextFirstIndent2"/>
    <w:rsid w:val="00BA104F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A104F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17F15D6B2E341BBCBE1A405401567" ma:contentTypeVersion="0" ma:contentTypeDescription="Create a new document." ma:contentTypeScope="" ma:versionID="e9f1786923ff61421bf154ac750bda51">
  <xsd:schema xmlns:xsd="http://www.w3.org/2001/XMLSchema" xmlns:p="http://schemas.microsoft.com/office/2006/metadata/properties" targetNamespace="http://schemas.microsoft.com/office/2006/metadata/properties" ma:root="true" ma:fieldsID="46ce51841bcaebe75ae25adb2fb3cbe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901406D6-715A-4560-8804-49BFC1AEE6B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6CF2FFE-2BD9-43C0-83BE-49346986C8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858A21-279B-4316-9003-1D9910567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ISB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30292</dc:creator>
  <cp:lastModifiedBy>Vikash Singh Negi</cp:lastModifiedBy>
  <cp:revision>2</cp:revision>
  <dcterms:created xsi:type="dcterms:W3CDTF">2019-08-18T17:35:00Z</dcterms:created>
  <dcterms:modified xsi:type="dcterms:W3CDTF">2019-08-1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ebansal@microsoft.com</vt:lpwstr>
  </property>
  <property fmtid="{D5CDD505-2E9C-101B-9397-08002B2CF9AE}" pid="5" name="MSIP_Label_f42aa342-8706-4288-bd11-ebb85995028c_SetDate">
    <vt:lpwstr>2019-08-15T16:07:52.048203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a163ac3d-0ca5-4408-a43b-f669199dbea1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